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8FF4A6" w14:textId="6B91472D" w:rsidR="00C97EE6" w:rsidRPr="00AD7866" w:rsidRDefault="00D3164F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b/>
          <w:bCs/>
          <w:sz w:val="24"/>
          <w:szCs w:val="24"/>
          <w:lang w:val="en-US"/>
        </w:rPr>
        <w:t>Case study</w:t>
      </w:r>
      <w:r w:rsidR="005D73AA" w:rsidRPr="00AD7866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  <w:r w:rsidRPr="00AD786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5D73AA" w:rsidRPr="00AD7866">
        <w:rPr>
          <w:rFonts w:ascii="Times New Roman" w:hAnsi="Times New Roman" w:cs="Times New Roman"/>
          <w:b/>
          <w:bCs/>
          <w:sz w:val="24"/>
          <w:szCs w:val="24"/>
          <w:lang w:val="en-US"/>
        </w:rPr>
        <w:t>Lane Detection for Autonomous Vehicles using Computer Vision Algorithm</w:t>
      </w:r>
    </w:p>
    <w:p w14:paraId="05A94E7D" w14:textId="77777777" w:rsidR="002A6655" w:rsidRPr="00AD7866" w:rsidRDefault="002A6655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B34BE24" w14:textId="1FDBF444" w:rsidR="00753D16" w:rsidRPr="00AD7866" w:rsidRDefault="00753D16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b/>
          <w:bCs/>
          <w:sz w:val="24"/>
          <w:szCs w:val="24"/>
          <w:lang w:val="en-US"/>
        </w:rPr>
        <w:t>Roll Name</w:t>
      </w:r>
      <w:r w:rsidRPr="00AD7866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5D73AA" w:rsidRPr="00AD7866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5D73AA" w:rsidRPr="00AD7866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5D73AA" w:rsidRPr="00AD7866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proofErr w:type="spellStart"/>
      <w:r w:rsidRPr="00AD7866">
        <w:rPr>
          <w:rFonts w:ascii="Times New Roman" w:hAnsi="Times New Roman" w:cs="Times New Roman"/>
          <w:b/>
          <w:bCs/>
          <w:sz w:val="24"/>
          <w:szCs w:val="24"/>
          <w:lang w:val="en-US"/>
        </w:rPr>
        <w:t>Name</w:t>
      </w:r>
      <w:proofErr w:type="spellEnd"/>
    </w:p>
    <w:p w14:paraId="0F56D40A" w14:textId="7F8C054D" w:rsidR="005D73AA" w:rsidRPr="00AD7866" w:rsidRDefault="005D73AA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sz w:val="24"/>
          <w:szCs w:val="24"/>
          <w:lang w:val="en-US"/>
        </w:rPr>
        <w:t>CB.</w:t>
      </w:r>
      <w:proofErr w:type="gramStart"/>
      <w:r w:rsidRPr="00AD7866">
        <w:rPr>
          <w:rFonts w:ascii="Times New Roman" w:hAnsi="Times New Roman" w:cs="Times New Roman"/>
          <w:sz w:val="24"/>
          <w:szCs w:val="24"/>
          <w:lang w:val="en-US"/>
        </w:rPr>
        <w:t>EN.P</w:t>
      </w:r>
      <w:proofErr w:type="gramEnd"/>
      <w:r w:rsidRPr="00AD7866">
        <w:rPr>
          <w:rFonts w:ascii="Times New Roman" w:hAnsi="Times New Roman" w:cs="Times New Roman"/>
          <w:sz w:val="24"/>
          <w:szCs w:val="24"/>
          <w:lang w:val="en-US"/>
        </w:rPr>
        <w:t>2AID20002</w:t>
      </w:r>
      <w:r w:rsidRPr="00AD7866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AD7866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AD7866">
        <w:rPr>
          <w:rFonts w:ascii="Times New Roman" w:hAnsi="Times New Roman" w:cs="Times New Roman"/>
          <w:sz w:val="24"/>
          <w:szCs w:val="24"/>
          <w:lang w:val="en-US"/>
        </w:rPr>
        <w:tab/>
        <w:t>Abhishek Gopinath</w:t>
      </w:r>
    </w:p>
    <w:p w14:paraId="39B44B97" w14:textId="2FA007F0" w:rsidR="005D73AA" w:rsidRPr="00AD7866" w:rsidRDefault="005D73AA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sz w:val="24"/>
          <w:szCs w:val="24"/>
          <w:lang w:val="en-US"/>
        </w:rPr>
        <w:t>CB.</w:t>
      </w:r>
      <w:proofErr w:type="gramStart"/>
      <w:r w:rsidRPr="00AD7866">
        <w:rPr>
          <w:rFonts w:ascii="Times New Roman" w:hAnsi="Times New Roman" w:cs="Times New Roman"/>
          <w:sz w:val="24"/>
          <w:szCs w:val="24"/>
          <w:lang w:val="en-US"/>
        </w:rPr>
        <w:t>EN.P</w:t>
      </w:r>
      <w:proofErr w:type="gramEnd"/>
      <w:r w:rsidRPr="00AD7866">
        <w:rPr>
          <w:rFonts w:ascii="Times New Roman" w:hAnsi="Times New Roman" w:cs="Times New Roman"/>
          <w:sz w:val="24"/>
          <w:szCs w:val="24"/>
          <w:lang w:val="en-US"/>
        </w:rPr>
        <w:t>2AID20010</w:t>
      </w:r>
      <w:r w:rsidRPr="00AD7866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AD7866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AD7866">
        <w:rPr>
          <w:rFonts w:ascii="Times New Roman" w:hAnsi="Times New Roman" w:cs="Times New Roman"/>
          <w:sz w:val="24"/>
          <w:szCs w:val="24"/>
          <w:lang w:val="en-US"/>
        </w:rPr>
        <w:tab/>
        <w:t>Alan Henry</w:t>
      </w:r>
    </w:p>
    <w:p w14:paraId="183CDBA9" w14:textId="6FAE0182" w:rsidR="00AB2DF6" w:rsidRPr="00AD7866" w:rsidRDefault="005D73AA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sz w:val="24"/>
          <w:szCs w:val="24"/>
          <w:lang w:val="en-US"/>
        </w:rPr>
        <w:t>CB.</w:t>
      </w:r>
      <w:proofErr w:type="gramStart"/>
      <w:r w:rsidRPr="00AD7866">
        <w:rPr>
          <w:rFonts w:ascii="Times New Roman" w:hAnsi="Times New Roman" w:cs="Times New Roman"/>
          <w:sz w:val="24"/>
          <w:szCs w:val="24"/>
          <w:lang w:val="en-US"/>
        </w:rPr>
        <w:t>EN.P</w:t>
      </w:r>
      <w:proofErr w:type="gramEnd"/>
      <w:r w:rsidRPr="00AD7866">
        <w:rPr>
          <w:rFonts w:ascii="Times New Roman" w:hAnsi="Times New Roman" w:cs="Times New Roman"/>
          <w:sz w:val="24"/>
          <w:szCs w:val="24"/>
          <w:lang w:val="en-US"/>
        </w:rPr>
        <w:t>2AID20024</w:t>
      </w:r>
      <w:r w:rsidRPr="00AD7866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AD7866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AD7866">
        <w:rPr>
          <w:rFonts w:ascii="Times New Roman" w:hAnsi="Times New Roman" w:cs="Times New Roman"/>
          <w:sz w:val="24"/>
          <w:szCs w:val="24"/>
          <w:lang w:val="en-US"/>
        </w:rPr>
        <w:tab/>
        <w:t>Jiss Joseph Thomas</w:t>
      </w:r>
    </w:p>
    <w:p w14:paraId="416F55C7" w14:textId="31B788FB" w:rsidR="002A6655" w:rsidRPr="00AD7866" w:rsidRDefault="002A6655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90ED9A0" wp14:editId="7FC5744E">
                <wp:simplePos x="0" y="0"/>
                <wp:positionH relativeFrom="column">
                  <wp:posOffset>8890</wp:posOffset>
                </wp:positionH>
                <wp:positionV relativeFrom="paragraph">
                  <wp:posOffset>23495</wp:posOffset>
                </wp:positionV>
                <wp:extent cx="5267325" cy="146685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67325" cy="1466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B6EA19" w14:textId="09934C76" w:rsidR="002A6655" w:rsidRPr="00CE2D1C" w:rsidRDefault="002A6655">
                            <w:pPr>
                              <w:rPr>
                                <w:b/>
                                <w:bCs/>
                              </w:rPr>
                            </w:pPr>
                            <w:r w:rsidRPr="00CE2D1C">
                              <w:rPr>
                                <w:b/>
                                <w:bCs/>
                              </w:rPr>
                              <w:t>General Instruction:</w:t>
                            </w:r>
                          </w:p>
                          <w:p w14:paraId="72E8FA72" w14:textId="5458ECBE" w:rsidR="002A6655" w:rsidRDefault="002A6655" w:rsidP="002A665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For each heading place your contents</w:t>
                            </w:r>
                          </w:p>
                          <w:p w14:paraId="727F0A4A" w14:textId="262D46F9" w:rsidR="002A6655" w:rsidRDefault="00CE2D1C" w:rsidP="002A665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Refer URL’s wherever specified and place your result.</w:t>
                            </w:r>
                          </w:p>
                          <w:p w14:paraId="320890BB" w14:textId="338E6170" w:rsidR="00CE2D1C" w:rsidRDefault="00CE2D1C" w:rsidP="002A665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Place screenshots wherever required and present your understanding from the output.</w:t>
                            </w:r>
                          </w:p>
                          <w:p w14:paraId="783CDD20" w14:textId="0E0DC679" w:rsidR="00CE2D1C" w:rsidRDefault="00CE2D1C" w:rsidP="002A665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Can also refer additional references wherever requir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0ED9A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.7pt;margin-top:1.85pt;width:414.75pt;height:115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">
                <v:textbox>
                  <w:txbxContent>
                    <w:p w14:paraId="2EB6EA19" w14:textId="09934C76" w:rsidR="002A6655" w:rsidRPr="00CE2D1C" w:rsidRDefault="002A6655">
                      <w:pPr>
                        <w:rPr>
                          <w:b/>
                          <w:bCs/>
                        </w:rPr>
                      </w:pPr>
                      <w:r w:rsidRPr="00CE2D1C">
                        <w:rPr>
                          <w:b/>
                          <w:bCs/>
                        </w:rPr>
                        <w:t>General Instruction:</w:t>
                      </w:r>
                    </w:p>
                    <w:p w14:paraId="72E8FA72" w14:textId="5458ECBE" w:rsidR="002A6655" w:rsidRDefault="002A6655" w:rsidP="002A6655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>For each heading place your contents</w:t>
                      </w:r>
                    </w:p>
                    <w:p w14:paraId="727F0A4A" w14:textId="262D46F9" w:rsidR="002A6655" w:rsidRDefault="00CE2D1C" w:rsidP="002A6655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>Refer URL’s wherever specified and place your result.</w:t>
                      </w:r>
                    </w:p>
                    <w:p w14:paraId="320890BB" w14:textId="338E6170" w:rsidR="00CE2D1C" w:rsidRDefault="00CE2D1C" w:rsidP="002A6655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>Place screenshots wherever required and present your understanding from the output.</w:t>
                      </w:r>
                    </w:p>
                    <w:p w14:paraId="783CDD20" w14:textId="0E0DC679" w:rsidR="00CE2D1C" w:rsidRDefault="00CE2D1C" w:rsidP="002A6655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>Can also refer additional references wherever require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D510F0E" w14:textId="77777777" w:rsidR="002A6655" w:rsidRPr="00AD7866" w:rsidRDefault="002A6655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FC19D23" w14:textId="77777777" w:rsidR="002A6655" w:rsidRPr="00AD7866" w:rsidRDefault="002A6655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D66D8FE" w14:textId="77777777" w:rsidR="002A6655" w:rsidRPr="00AD7866" w:rsidRDefault="002A6655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32B2ABF" w14:textId="77777777" w:rsidR="002A6655" w:rsidRPr="00AD7866" w:rsidRDefault="002A6655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20271BF" w14:textId="77777777" w:rsidR="002A6655" w:rsidRPr="00AD7866" w:rsidRDefault="002A6655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73A7FF1" w14:textId="7EA0930C" w:rsidR="00D3164F" w:rsidRPr="00AD7866" w:rsidRDefault="00D3164F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b/>
          <w:bCs/>
          <w:sz w:val="24"/>
          <w:szCs w:val="24"/>
          <w:lang w:val="en-US"/>
        </w:rPr>
        <w:t>1.</w:t>
      </w:r>
      <w:r w:rsidR="005D73AA" w:rsidRPr="00AD786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AD7866">
        <w:rPr>
          <w:rFonts w:ascii="Times New Roman" w:hAnsi="Times New Roman" w:cs="Times New Roman"/>
          <w:b/>
          <w:bCs/>
          <w:sz w:val="24"/>
          <w:szCs w:val="24"/>
          <w:lang w:val="en-US"/>
        </w:rPr>
        <w:t>Problem Statement/Objective</w:t>
      </w:r>
      <w:r w:rsidR="005D73AA" w:rsidRPr="00AD7866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323A5CD9" w14:textId="77777777" w:rsidR="00355BE0" w:rsidRPr="00AD7866" w:rsidRDefault="005D73AA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sz w:val="24"/>
          <w:szCs w:val="24"/>
          <w:lang w:val="en-US"/>
        </w:rPr>
        <w:t xml:space="preserve">To detect lanes on the given dataset </w:t>
      </w:r>
      <w:r w:rsidR="003E480D" w:rsidRPr="00AD7866">
        <w:rPr>
          <w:rFonts w:ascii="Times New Roman" w:hAnsi="Times New Roman" w:cs="Times New Roman"/>
          <w:sz w:val="24"/>
          <w:szCs w:val="24"/>
          <w:lang w:val="en-US"/>
        </w:rPr>
        <w:t xml:space="preserve">of video or images of roads </w:t>
      </w:r>
      <w:r w:rsidRPr="00AD7866">
        <w:rPr>
          <w:rFonts w:ascii="Times New Roman" w:hAnsi="Times New Roman" w:cs="Times New Roman"/>
          <w:sz w:val="24"/>
          <w:szCs w:val="24"/>
          <w:lang w:val="en-US"/>
        </w:rPr>
        <w:t>or as real time, using computer vision algorithms which could be helpful in proper implementation of autonomous driving.</w:t>
      </w:r>
    </w:p>
    <w:p w14:paraId="4A4B39C9" w14:textId="00AE7054" w:rsidR="00D3164F" w:rsidRPr="00AD7866" w:rsidRDefault="00D3164F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b/>
          <w:bCs/>
          <w:sz w:val="24"/>
          <w:szCs w:val="24"/>
          <w:lang w:val="en-US"/>
        </w:rPr>
        <w:t>2.</w:t>
      </w:r>
      <w:r w:rsidR="00AB2DF6" w:rsidRPr="00AD786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AD7866">
        <w:rPr>
          <w:rFonts w:ascii="Times New Roman" w:hAnsi="Times New Roman" w:cs="Times New Roman"/>
          <w:b/>
          <w:bCs/>
          <w:sz w:val="24"/>
          <w:szCs w:val="24"/>
          <w:lang w:val="en-US"/>
        </w:rPr>
        <w:t>Dataset Description</w:t>
      </w:r>
    </w:p>
    <w:p w14:paraId="42F4A9D0" w14:textId="0C692AB7" w:rsidR="00D3164F" w:rsidRPr="00AD7866" w:rsidRDefault="00355BE0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sz w:val="24"/>
          <w:szCs w:val="24"/>
          <w:lang w:val="en-US"/>
        </w:rPr>
        <w:t>The dataset given to our problem statement could be either as a set of images of as video format. There are more than 1000 images for dataset containing images and two or three videos for detecting the same.</w:t>
      </w:r>
    </w:p>
    <w:p w14:paraId="3F236994" w14:textId="2BD87D7D" w:rsidR="00D3164F" w:rsidRPr="00AD7866" w:rsidRDefault="00D3164F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b/>
          <w:bCs/>
          <w:sz w:val="24"/>
          <w:szCs w:val="24"/>
          <w:lang w:val="en-US"/>
        </w:rPr>
        <w:t>Sample images</w:t>
      </w:r>
      <w:r w:rsidR="00AC453E" w:rsidRPr="00AD7866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64E3A855" w14:textId="22329BC8" w:rsidR="004E1557" w:rsidRPr="00AD7866" w:rsidRDefault="004E1557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inline distT="0" distB="0" distL="0" distR="0" wp14:anchorId="630B78AB" wp14:editId="6A177D66">
            <wp:extent cx="5731510" cy="3155550"/>
            <wp:effectExtent l="0" t="0" r="254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5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8F0673" w14:textId="0DAF871F" w:rsidR="004E1557" w:rsidRPr="00AD7866" w:rsidRDefault="004E1557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60288" behindDoc="0" locked="0" layoutInCell="1" allowOverlap="1" wp14:anchorId="21DF67A3" wp14:editId="688F84E9">
            <wp:simplePos x="0" y="0"/>
            <wp:positionH relativeFrom="column">
              <wp:posOffset>0</wp:posOffset>
            </wp:positionH>
            <wp:positionV relativeFrom="paragraph">
              <wp:posOffset>3905250</wp:posOffset>
            </wp:positionV>
            <wp:extent cx="5724525" cy="3200400"/>
            <wp:effectExtent l="0" t="0" r="9525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D7866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20694496" wp14:editId="325000C1">
            <wp:extent cx="5724525" cy="32004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501A1B" w14:textId="5288B090" w:rsidR="004E1557" w:rsidRPr="00AD7866" w:rsidRDefault="004E1557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inline distT="0" distB="0" distL="0" distR="0" wp14:anchorId="30B098BA" wp14:editId="2CC5F119">
            <wp:extent cx="5715000" cy="33813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381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83F5F9" w14:textId="77777777" w:rsidR="004E1557" w:rsidRPr="00AD7866" w:rsidRDefault="004E1557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C962483" w14:textId="4E43C0E7" w:rsidR="00D3164F" w:rsidRPr="00AD7866" w:rsidRDefault="00D3164F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sz w:val="24"/>
          <w:szCs w:val="24"/>
          <w:lang w:val="en-US"/>
        </w:rPr>
        <w:t>3.</w:t>
      </w:r>
      <w:r w:rsidR="00F650BF" w:rsidRPr="00AD78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D7866">
        <w:rPr>
          <w:rFonts w:ascii="Times New Roman" w:hAnsi="Times New Roman" w:cs="Times New Roman"/>
          <w:sz w:val="24"/>
          <w:szCs w:val="24"/>
          <w:lang w:val="en-US"/>
        </w:rPr>
        <w:t>Analytical Questions/Statistical Questions/Prediction level Question</w:t>
      </w:r>
    </w:p>
    <w:p w14:paraId="2843DF0A" w14:textId="77777777" w:rsidR="00F650BF" w:rsidRPr="00AD7866" w:rsidRDefault="00F650BF" w:rsidP="00F650BF">
      <w:pPr>
        <w:rPr>
          <w:rFonts w:ascii="Times New Roman" w:hAnsi="Times New Roman" w:cs="Times New Roman"/>
          <w:b/>
        </w:rPr>
      </w:pPr>
      <w:r w:rsidRPr="00AD7866">
        <w:rPr>
          <w:rFonts w:ascii="Times New Roman" w:hAnsi="Times New Roman" w:cs="Times New Roman"/>
          <w:b/>
        </w:rPr>
        <w:t>Analysis</w:t>
      </w:r>
      <w:r w:rsidRPr="00AD7866">
        <w:rPr>
          <w:rFonts w:ascii="Times New Roman" w:hAnsi="Times New Roman" w:cs="Times New Roman"/>
          <w:b/>
        </w:rPr>
        <w:tab/>
        <w:t>[10 questions]</w:t>
      </w:r>
    </w:p>
    <w:p w14:paraId="4ED04E3C" w14:textId="77777777" w:rsidR="00F650BF" w:rsidRPr="00AD7866" w:rsidRDefault="00F650BF" w:rsidP="00F650BF">
      <w:pPr>
        <w:rPr>
          <w:rFonts w:ascii="Times New Roman" w:hAnsi="Times New Roman" w:cs="Times New Roman"/>
        </w:rPr>
      </w:pPr>
      <w:r w:rsidRPr="00AD7866">
        <w:rPr>
          <w:rFonts w:ascii="Times New Roman" w:hAnsi="Times New Roman" w:cs="Times New Roman"/>
          <w:bCs/>
        </w:rPr>
        <w:t>1.</w:t>
      </w:r>
      <w:r w:rsidRPr="00AD7866">
        <w:rPr>
          <w:rFonts w:ascii="Times New Roman" w:hAnsi="Times New Roman" w:cs="Times New Roman"/>
          <w:b/>
        </w:rPr>
        <w:t xml:space="preserve"> </w:t>
      </w:r>
      <w:r w:rsidRPr="00AD7866">
        <w:rPr>
          <w:rFonts w:ascii="Times New Roman" w:hAnsi="Times New Roman" w:cs="Times New Roman"/>
        </w:rPr>
        <w:t>How many vehicles in the frame</w:t>
      </w:r>
    </w:p>
    <w:p w14:paraId="28563834" w14:textId="77777777" w:rsidR="00F650BF" w:rsidRPr="00AD7866" w:rsidRDefault="00F650BF" w:rsidP="00F650BF">
      <w:pPr>
        <w:rPr>
          <w:rFonts w:ascii="Times New Roman" w:hAnsi="Times New Roman" w:cs="Times New Roman"/>
        </w:rPr>
      </w:pPr>
      <w:r w:rsidRPr="00AD7866">
        <w:rPr>
          <w:rFonts w:ascii="Times New Roman" w:hAnsi="Times New Roman" w:cs="Times New Roman"/>
        </w:rPr>
        <w:t>2. what are the objects detected in it</w:t>
      </w:r>
    </w:p>
    <w:p w14:paraId="0EB6E5A8" w14:textId="77777777" w:rsidR="00F650BF" w:rsidRPr="00AD7866" w:rsidRDefault="00F650BF" w:rsidP="00F650BF">
      <w:pPr>
        <w:rPr>
          <w:rFonts w:ascii="Times New Roman" w:hAnsi="Times New Roman" w:cs="Times New Roman"/>
        </w:rPr>
      </w:pPr>
      <w:r w:rsidRPr="00AD7866">
        <w:rPr>
          <w:rFonts w:ascii="Times New Roman" w:hAnsi="Times New Roman" w:cs="Times New Roman"/>
        </w:rPr>
        <w:t xml:space="preserve">3. How many pedestrians are detected in it </w:t>
      </w:r>
    </w:p>
    <w:p w14:paraId="19950B71" w14:textId="77777777" w:rsidR="00F650BF" w:rsidRPr="00AD7866" w:rsidRDefault="00F650BF" w:rsidP="00F650BF">
      <w:pPr>
        <w:rPr>
          <w:rFonts w:ascii="Times New Roman" w:hAnsi="Times New Roman" w:cs="Times New Roman"/>
        </w:rPr>
      </w:pPr>
      <w:r w:rsidRPr="00AD7866">
        <w:rPr>
          <w:rFonts w:ascii="Times New Roman" w:hAnsi="Times New Roman" w:cs="Times New Roman"/>
        </w:rPr>
        <w:t>4. Detecting road signs.</w:t>
      </w:r>
    </w:p>
    <w:p w14:paraId="05E4A461" w14:textId="77777777" w:rsidR="00F650BF" w:rsidRPr="00AD7866" w:rsidRDefault="00F650BF" w:rsidP="00F650BF">
      <w:pPr>
        <w:rPr>
          <w:rFonts w:ascii="Times New Roman" w:hAnsi="Times New Roman" w:cs="Times New Roman"/>
        </w:rPr>
      </w:pPr>
      <w:r w:rsidRPr="00AD7866">
        <w:rPr>
          <w:rFonts w:ascii="Times New Roman" w:hAnsi="Times New Roman" w:cs="Times New Roman"/>
        </w:rPr>
        <w:t>5. Objects on the interest area.</w:t>
      </w:r>
    </w:p>
    <w:p w14:paraId="2F82C4CD" w14:textId="77777777" w:rsidR="00F650BF" w:rsidRPr="00AD7866" w:rsidRDefault="00F650BF" w:rsidP="00F650BF">
      <w:pPr>
        <w:rPr>
          <w:rFonts w:ascii="Times New Roman" w:hAnsi="Times New Roman" w:cs="Times New Roman"/>
        </w:rPr>
      </w:pPr>
      <w:r w:rsidRPr="00AD7866">
        <w:rPr>
          <w:rFonts w:ascii="Times New Roman" w:hAnsi="Times New Roman" w:cs="Times New Roman"/>
        </w:rPr>
        <w:t>6. Lines inside the interest area.</w:t>
      </w:r>
    </w:p>
    <w:p w14:paraId="46C4C2B7" w14:textId="77777777" w:rsidR="00F650BF" w:rsidRPr="00AD7866" w:rsidRDefault="00F650BF" w:rsidP="00F650BF">
      <w:pPr>
        <w:rPr>
          <w:rFonts w:ascii="Times New Roman" w:hAnsi="Times New Roman" w:cs="Times New Roman"/>
        </w:rPr>
      </w:pPr>
      <w:r w:rsidRPr="00AD7866">
        <w:rPr>
          <w:rFonts w:ascii="Times New Roman" w:hAnsi="Times New Roman" w:cs="Times New Roman"/>
        </w:rPr>
        <w:t xml:space="preserve">7.  Traffic signals detected </w:t>
      </w:r>
    </w:p>
    <w:p w14:paraId="056EC2F2" w14:textId="77777777" w:rsidR="00F650BF" w:rsidRPr="00AD7866" w:rsidRDefault="00F650BF" w:rsidP="00F650BF">
      <w:pPr>
        <w:rPr>
          <w:rFonts w:ascii="Times New Roman" w:hAnsi="Times New Roman" w:cs="Times New Roman"/>
        </w:rPr>
      </w:pPr>
      <w:r w:rsidRPr="00AD7866">
        <w:rPr>
          <w:rFonts w:ascii="Times New Roman" w:hAnsi="Times New Roman" w:cs="Times New Roman"/>
        </w:rPr>
        <w:t>8. Wet area inside the interest area.</w:t>
      </w:r>
    </w:p>
    <w:p w14:paraId="053976F0" w14:textId="77777777" w:rsidR="00F650BF" w:rsidRPr="00AD7866" w:rsidRDefault="00F650BF" w:rsidP="00F650BF">
      <w:pPr>
        <w:rPr>
          <w:rFonts w:ascii="Times New Roman" w:hAnsi="Times New Roman" w:cs="Times New Roman"/>
        </w:rPr>
      </w:pPr>
      <w:r w:rsidRPr="00AD7866">
        <w:rPr>
          <w:rFonts w:ascii="Times New Roman" w:hAnsi="Times New Roman" w:cs="Times New Roman"/>
        </w:rPr>
        <w:t>9. Dividers inside the frame.</w:t>
      </w:r>
    </w:p>
    <w:p w14:paraId="0894916F" w14:textId="77777777" w:rsidR="00F650BF" w:rsidRPr="00AD7866" w:rsidRDefault="00F650BF" w:rsidP="00F650BF">
      <w:pPr>
        <w:rPr>
          <w:rFonts w:ascii="Times New Roman" w:hAnsi="Times New Roman" w:cs="Times New Roman"/>
        </w:rPr>
      </w:pPr>
      <w:r w:rsidRPr="00AD7866">
        <w:rPr>
          <w:rFonts w:ascii="Times New Roman" w:hAnsi="Times New Roman" w:cs="Times New Roman"/>
        </w:rPr>
        <w:t xml:space="preserve">10. How far the lanes to be detected. </w:t>
      </w:r>
    </w:p>
    <w:p w14:paraId="469C044C" w14:textId="77777777" w:rsidR="00F650BF" w:rsidRPr="00AD7866" w:rsidRDefault="00F650BF" w:rsidP="00F650BF">
      <w:pPr>
        <w:rPr>
          <w:rFonts w:ascii="Times New Roman" w:hAnsi="Times New Roman" w:cs="Times New Roman"/>
        </w:rPr>
      </w:pPr>
    </w:p>
    <w:p w14:paraId="6A5DC18E" w14:textId="77777777" w:rsidR="00F650BF" w:rsidRPr="00AD7866" w:rsidRDefault="00F650BF" w:rsidP="00F650BF">
      <w:pPr>
        <w:rPr>
          <w:rFonts w:ascii="Times New Roman" w:hAnsi="Times New Roman" w:cs="Times New Roman"/>
          <w:b/>
        </w:rPr>
      </w:pPr>
      <w:r w:rsidRPr="00AD7866">
        <w:rPr>
          <w:rFonts w:ascii="Times New Roman" w:hAnsi="Times New Roman" w:cs="Times New Roman"/>
          <w:b/>
        </w:rPr>
        <w:t>Analytics</w:t>
      </w:r>
      <w:r w:rsidRPr="00AD7866">
        <w:rPr>
          <w:rFonts w:ascii="Times New Roman" w:hAnsi="Times New Roman" w:cs="Times New Roman"/>
          <w:b/>
        </w:rPr>
        <w:tab/>
      </w:r>
      <w:r w:rsidRPr="00AD7866">
        <w:rPr>
          <w:rFonts w:ascii="Times New Roman" w:hAnsi="Times New Roman" w:cs="Times New Roman"/>
          <w:b/>
        </w:rPr>
        <w:tab/>
        <w:t>[Historical data]</w:t>
      </w:r>
      <w:r w:rsidRPr="00AD7866">
        <w:rPr>
          <w:rFonts w:ascii="Times New Roman" w:hAnsi="Times New Roman" w:cs="Times New Roman"/>
          <w:b/>
        </w:rPr>
        <w:tab/>
        <w:t>[10 questions]</w:t>
      </w:r>
    </w:p>
    <w:p w14:paraId="29D75EA5" w14:textId="77777777" w:rsidR="00F650BF" w:rsidRPr="00AD7866" w:rsidRDefault="00F650BF" w:rsidP="00F650BF">
      <w:pPr>
        <w:rPr>
          <w:rFonts w:ascii="Times New Roman" w:hAnsi="Times New Roman" w:cs="Times New Roman"/>
        </w:rPr>
      </w:pPr>
      <w:r w:rsidRPr="00AD7866">
        <w:rPr>
          <w:rFonts w:ascii="Times New Roman" w:hAnsi="Times New Roman" w:cs="Times New Roman"/>
        </w:rPr>
        <w:t>1. Why vehicles are less in specific area</w:t>
      </w:r>
    </w:p>
    <w:p w14:paraId="4656B5A9" w14:textId="77777777" w:rsidR="00F650BF" w:rsidRPr="00AD7866" w:rsidRDefault="00F650BF" w:rsidP="00F650BF">
      <w:pPr>
        <w:rPr>
          <w:rFonts w:ascii="Times New Roman" w:hAnsi="Times New Roman" w:cs="Times New Roman"/>
        </w:rPr>
      </w:pPr>
      <w:r w:rsidRPr="00AD7866">
        <w:rPr>
          <w:rFonts w:ascii="Times New Roman" w:hAnsi="Times New Roman" w:cs="Times New Roman"/>
        </w:rPr>
        <w:t>2. Why more pedestrians are found at certain point</w:t>
      </w:r>
    </w:p>
    <w:p w14:paraId="0783E672" w14:textId="77777777" w:rsidR="00F650BF" w:rsidRPr="00AD7866" w:rsidRDefault="00F650BF" w:rsidP="00F650BF">
      <w:pPr>
        <w:rPr>
          <w:rFonts w:ascii="Times New Roman" w:hAnsi="Times New Roman" w:cs="Times New Roman"/>
        </w:rPr>
      </w:pPr>
      <w:r w:rsidRPr="00AD7866">
        <w:rPr>
          <w:rFonts w:ascii="Times New Roman" w:hAnsi="Times New Roman" w:cs="Times New Roman"/>
        </w:rPr>
        <w:t>3. Why the road is wet?</w:t>
      </w:r>
    </w:p>
    <w:p w14:paraId="6A2C52EB" w14:textId="77777777" w:rsidR="00F650BF" w:rsidRPr="00AD7866" w:rsidRDefault="00F650BF" w:rsidP="00F650BF">
      <w:pPr>
        <w:rPr>
          <w:rFonts w:ascii="Times New Roman" w:hAnsi="Times New Roman" w:cs="Times New Roman"/>
        </w:rPr>
      </w:pPr>
      <w:r w:rsidRPr="00AD7866">
        <w:rPr>
          <w:rFonts w:ascii="Times New Roman" w:hAnsi="Times New Roman" w:cs="Times New Roman"/>
        </w:rPr>
        <w:t>4. What type of road we are traveling on.</w:t>
      </w:r>
    </w:p>
    <w:p w14:paraId="4175E15B" w14:textId="77777777" w:rsidR="00F650BF" w:rsidRPr="00AD7866" w:rsidRDefault="00F650BF" w:rsidP="00F650BF">
      <w:pPr>
        <w:rPr>
          <w:rFonts w:ascii="Times New Roman" w:hAnsi="Times New Roman" w:cs="Times New Roman"/>
        </w:rPr>
      </w:pPr>
      <w:r w:rsidRPr="00AD7866">
        <w:rPr>
          <w:rFonts w:ascii="Times New Roman" w:hAnsi="Times New Roman" w:cs="Times New Roman"/>
        </w:rPr>
        <w:lastRenderedPageBreak/>
        <w:t>5. What time do most people drive</w:t>
      </w:r>
    </w:p>
    <w:p w14:paraId="62532DAF" w14:textId="77777777" w:rsidR="00F650BF" w:rsidRPr="00AD7866" w:rsidRDefault="00F650BF" w:rsidP="00F650BF">
      <w:pPr>
        <w:rPr>
          <w:rFonts w:ascii="Times New Roman" w:hAnsi="Times New Roman" w:cs="Times New Roman"/>
        </w:rPr>
      </w:pPr>
      <w:r w:rsidRPr="00AD7866">
        <w:rPr>
          <w:rFonts w:ascii="Times New Roman" w:hAnsi="Times New Roman" w:cs="Times New Roman"/>
        </w:rPr>
        <w:t>6. Do people dim their light while passing</w:t>
      </w:r>
    </w:p>
    <w:p w14:paraId="2C0C734F" w14:textId="77777777" w:rsidR="00F650BF" w:rsidRPr="00AD7866" w:rsidRDefault="00F650BF" w:rsidP="00F650BF">
      <w:pPr>
        <w:rPr>
          <w:rFonts w:ascii="Times New Roman" w:hAnsi="Times New Roman" w:cs="Times New Roman"/>
        </w:rPr>
      </w:pPr>
      <w:r w:rsidRPr="00AD7866">
        <w:rPr>
          <w:rFonts w:ascii="Times New Roman" w:hAnsi="Times New Roman" w:cs="Times New Roman"/>
        </w:rPr>
        <w:t>7. How often a certain route is taken.</w:t>
      </w:r>
    </w:p>
    <w:p w14:paraId="74B06447" w14:textId="77777777" w:rsidR="00F650BF" w:rsidRPr="00AD7866" w:rsidRDefault="00F650BF" w:rsidP="00F650BF">
      <w:pPr>
        <w:rPr>
          <w:rFonts w:ascii="Times New Roman" w:hAnsi="Times New Roman" w:cs="Times New Roman"/>
        </w:rPr>
      </w:pPr>
      <w:r w:rsidRPr="00AD7866">
        <w:rPr>
          <w:rFonts w:ascii="Times New Roman" w:hAnsi="Times New Roman" w:cs="Times New Roman"/>
        </w:rPr>
        <w:t xml:space="preserve">8. How many speed breakers detected to </w:t>
      </w:r>
      <w:proofErr w:type="spellStart"/>
      <w:r w:rsidRPr="00AD7866">
        <w:rPr>
          <w:rFonts w:ascii="Times New Roman" w:hAnsi="Times New Roman" w:cs="Times New Roman"/>
        </w:rPr>
        <w:t>analyze</w:t>
      </w:r>
      <w:proofErr w:type="spellEnd"/>
      <w:r w:rsidRPr="00AD7866">
        <w:rPr>
          <w:rFonts w:ascii="Times New Roman" w:hAnsi="Times New Roman" w:cs="Times New Roman"/>
        </w:rPr>
        <w:t xml:space="preserve"> whether there is school nearby.</w:t>
      </w:r>
    </w:p>
    <w:p w14:paraId="2E03FC0B" w14:textId="77777777" w:rsidR="00F650BF" w:rsidRPr="00AD7866" w:rsidRDefault="00F650BF" w:rsidP="00F650BF">
      <w:pPr>
        <w:rPr>
          <w:rFonts w:ascii="Times New Roman" w:hAnsi="Times New Roman" w:cs="Times New Roman"/>
        </w:rPr>
      </w:pPr>
      <w:r w:rsidRPr="00AD7866">
        <w:rPr>
          <w:rFonts w:ascii="Times New Roman" w:hAnsi="Times New Roman" w:cs="Times New Roman"/>
        </w:rPr>
        <w:t>9. Why there is no horn sign detected</w:t>
      </w:r>
    </w:p>
    <w:p w14:paraId="69E8FC66" w14:textId="77777777" w:rsidR="00F650BF" w:rsidRPr="00AD7866" w:rsidRDefault="00F650BF" w:rsidP="00F650BF">
      <w:pPr>
        <w:rPr>
          <w:rFonts w:ascii="Times New Roman" w:hAnsi="Times New Roman" w:cs="Times New Roman"/>
        </w:rPr>
      </w:pPr>
      <w:r w:rsidRPr="00AD7866">
        <w:rPr>
          <w:rFonts w:ascii="Times New Roman" w:hAnsi="Times New Roman" w:cs="Times New Roman"/>
        </w:rPr>
        <w:t xml:space="preserve">10. Why vehicle in the front is slowing down </w:t>
      </w:r>
    </w:p>
    <w:p w14:paraId="184C3895" w14:textId="77777777" w:rsidR="00F650BF" w:rsidRPr="00AD7866" w:rsidRDefault="00F650BF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70395F3" w14:textId="7AC9C5F9" w:rsidR="00D3164F" w:rsidRPr="00AD7866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sz w:val="24"/>
          <w:szCs w:val="24"/>
          <w:lang w:val="en-US"/>
        </w:rPr>
        <w:t>4.</w:t>
      </w:r>
      <w:r w:rsidR="00F650BF" w:rsidRPr="00AD78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D7866">
        <w:rPr>
          <w:rFonts w:ascii="Times New Roman" w:hAnsi="Times New Roman" w:cs="Times New Roman"/>
          <w:sz w:val="24"/>
          <w:szCs w:val="24"/>
          <w:lang w:val="en-US"/>
        </w:rPr>
        <w:t>Block Diagram</w:t>
      </w:r>
    </w:p>
    <w:p w14:paraId="1F9C5562" w14:textId="29A59C16" w:rsidR="00753D16" w:rsidRPr="00AD7866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sz w:val="24"/>
          <w:szCs w:val="24"/>
          <w:lang w:val="en-US"/>
        </w:rPr>
        <w:t>5.</w:t>
      </w:r>
      <w:r w:rsidR="007C2B5C" w:rsidRPr="00AD78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D7866">
        <w:rPr>
          <w:rFonts w:ascii="Times New Roman" w:hAnsi="Times New Roman" w:cs="Times New Roman"/>
          <w:sz w:val="24"/>
          <w:szCs w:val="24"/>
          <w:lang w:val="en-US"/>
        </w:rPr>
        <w:t>Preprocessing</w:t>
      </w:r>
    </w:p>
    <w:p w14:paraId="5BA062BF" w14:textId="49009927" w:rsidR="004E1557" w:rsidRPr="00AD7866" w:rsidRDefault="00753D16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sz w:val="24"/>
          <w:szCs w:val="24"/>
          <w:lang w:val="en-US"/>
        </w:rPr>
        <w:t>5.a Image Processing in Spatial Domain</w:t>
      </w:r>
      <w:r w:rsidR="007C2B5C" w:rsidRPr="00AD78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D7866">
        <w:rPr>
          <w:rFonts w:ascii="Times New Roman" w:hAnsi="Times New Roman" w:cs="Times New Roman"/>
          <w:sz w:val="24"/>
          <w:szCs w:val="24"/>
          <w:lang w:val="en-US"/>
        </w:rPr>
        <w:t>(Filter</w:t>
      </w:r>
      <w:r w:rsidR="00C658A2" w:rsidRPr="00AD7866">
        <w:rPr>
          <w:rFonts w:ascii="Times New Roman" w:hAnsi="Times New Roman" w:cs="Times New Roman"/>
          <w:sz w:val="24"/>
          <w:szCs w:val="24"/>
          <w:lang w:val="en-US"/>
        </w:rPr>
        <w:t xml:space="preserve"> Details</w:t>
      </w:r>
      <w:r w:rsidR="004E1557" w:rsidRPr="00AD7866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32F93219" w14:textId="77777777" w:rsidR="004E1557" w:rsidRPr="00AD7866" w:rsidRDefault="004E1557" w:rsidP="004E1557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D7866">
        <w:rPr>
          <w:rFonts w:ascii="Times New Roman" w:hAnsi="Times New Roman" w:cs="Times New Roman"/>
          <w:b/>
          <w:bCs/>
          <w:sz w:val="24"/>
          <w:szCs w:val="24"/>
        </w:rPr>
        <w:t>Image Smoothing</w:t>
      </w:r>
    </w:p>
    <w:p w14:paraId="1D03B476" w14:textId="77777777" w:rsidR="004E1557" w:rsidRPr="00AD7866" w:rsidRDefault="004E1557" w:rsidP="004E1557">
      <w:pPr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Average Filter</w:t>
      </w:r>
    </w:p>
    <w:p w14:paraId="322EE25E" w14:textId="77777777" w:rsidR="004E1557" w:rsidRPr="00AD7866" w:rsidRDefault="004E1557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BAEFF46" w14:textId="77777777" w:rsidR="004E1557" w:rsidRPr="00AD7866" w:rsidRDefault="004E1557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sz w:val="24"/>
          <w:szCs w:val="24"/>
          <w:lang w:val="en-US"/>
        </w:rPr>
        <w:drawing>
          <wp:inline distT="0" distB="0" distL="0" distR="0" wp14:anchorId="79C0D001" wp14:editId="74F8C1A7">
            <wp:extent cx="5943600" cy="332422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83F314" w14:textId="6835756E" w:rsidR="004E1557" w:rsidRPr="00AD7866" w:rsidRDefault="004E1557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5E6E9E8" w14:textId="66A8472A" w:rsidR="00C658A2" w:rsidRPr="00AD7866" w:rsidRDefault="00C658A2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0BF06F3" w14:textId="1B7A7950" w:rsidR="00C658A2" w:rsidRPr="00AD7866" w:rsidRDefault="00C658A2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48CAE28" w14:textId="640201EE" w:rsidR="00C658A2" w:rsidRPr="00AD7866" w:rsidRDefault="00C658A2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C10F9A7" w14:textId="72464E9C" w:rsidR="00C658A2" w:rsidRPr="00AD7866" w:rsidRDefault="00C658A2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E42B9CD" w14:textId="77777777" w:rsidR="00C658A2" w:rsidRPr="00AD7866" w:rsidRDefault="00C658A2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8110727" w14:textId="77777777" w:rsidR="004E1557" w:rsidRPr="00AD7866" w:rsidRDefault="004E1557" w:rsidP="004E1557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lastRenderedPageBreak/>
        <w:t>Weighted Average Filter</w:t>
      </w:r>
    </w:p>
    <w:p w14:paraId="504C488C" w14:textId="77777777" w:rsidR="004E1557" w:rsidRPr="00AD7866" w:rsidRDefault="004E1557" w:rsidP="004E1557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inline distT="0" distB="0" distL="0" distR="0" wp14:anchorId="062A1749" wp14:editId="17CC097D">
            <wp:extent cx="5943600" cy="33242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87F37C" w14:textId="77777777" w:rsidR="004E1557" w:rsidRPr="00AD7866" w:rsidRDefault="004E1557" w:rsidP="004E1557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Gaussian Blurring</w:t>
      </w:r>
    </w:p>
    <w:p w14:paraId="0F94A09C" w14:textId="30DE9C27" w:rsidR="004E1557" w:rsidRPr="00AD7866" w:rsidRDefault="004E1557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sz w:val="24"/>
          <w:szCs w:val="24"/>
          <w:lang w:val="en-US"/>
        </w:rPr>
        <w:drawing>
          <wp:inline distT="0" distB="0" distL="0" distR="0" wp14:anchorId="0994BC35" wp14:editId="2A04EEC8">
            <wp:extent cx="5943600" cy="332422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196439" w14:textId="5426D9AA" w:rsidR="00C658A2" w:rsidRPr="00AD7866" w:rsidRDefault="00C658A2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1792B5E" w14:textId="5081A278" w:rsidR="00C658A2" w:rsidRPr="00AD7866" w:rsidRDefault="00C658A2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842B009" w14:textId="516805F6" w:rsidR="00C658A2" w:rsidRPr="00AD7866" w:rsidRDefault="00C658A2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EB98D27" w14:textId="4F68E264" w:rsidR="00C658A2" w:rsidRPr="00AD7866" w:rsidRDefault="00C658A2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5C1EC46" w14:textId="77777777" w:rsidR="00C658A2" w:rsidRPr="00AD7866" w:rsidRDefault="00C658A2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3E23BDD" w14:textId="77777777" w:rsidR="004E1557" w:rsidRPr="00AD7866" w:rsidRDefault="004E1557" w:rsidP="004E1557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lastRenderedPageBreak/>
        <w:t>Median Filter</w:t>
      </w:r>
    </w:p>
    <w:p w14:paraId="291F7A28" w14:textId="77777777" w:rsidR="004E1557" w:rsidRPr="00AD7866" w:rsidRDefault="004E1557" w:rsidP="004E1557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inline distT="0" distB="0" distL="0" distR="0" wp14:anchorId="1A494AF8" wp14:editId="08CDDD8B">
            <wp:extent cx="5943600" cy="332422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9E2773" w14:textId="77777777" w:rsidR="004E1557" w:rsidRPr="00AD7866" w:rsidRDefault="004E1557" w:rsidP="004E1557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Image Sharpening</w:t>
      </w:r>
    </w:p>
    <w:p w14:paraId="495C353A" w14:textId="7B91FA04" w:rsidR="004E1557" w:rsidRPr="00AD7866" w:rsidRDefault="004E1557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sz w:val="24"/>
          <w:szCs w:val="24"/>
          <w:lang w:val="en-US"/>
        </w:rPr>
        <w:drawing>
          <wp:inline distT="0" distB="0" distL="0" distR="0" wp14:anchorId="5CB8E1FB" wp14:editId="3BC234C6">
            <wp:extent cx="5943600" cy="332422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315B53" w14:textId="428939F9" w:rsidR="00C658A2" w:rsidRPr="00AD7866" w:rsidRDefault="00C658A2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581CF7D" w14:textId="0001B393" w:rsidR="00C658A2" w:rsidRPr="00AD7866" w:rsidRDefault="00C658A2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C52B49D" w14:textId="6BE7DD4D" w:rsidR="00C658A2" w:rsidRPr="00AD7866" w:rsidRDefault="00C658A2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921BAC0" w14:textId="5E062141" w:rsidR="00C658A2" w:rsidRPr="00AD7866" w:rsidRDefault="00C658A2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C369BB9" w14:textId="77777777" w:rsidR="00C658A2" w:rsidRPr="00AD7866" w:rsidRDefault="00C658A2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172D2BA" w14:textId="77777777" w:rsidR="004E1557" w:rsidRPr="00AD7866" w:rsidRDefault="004E1557" w:rsidP="004E1557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lastRenderedPageBreak/>
        <w:t>Roberts Filter</w:t>
      </w:r>
    </w:p>
    <w:p w14:paraId="5D0B0F8C" w14:textId="77777777" w:rsidR="004E1557" w:rsidRPr="00AD7866" w:rsidRDefault="004E1557" w:rsidP="004E1557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inline distT="0" distB="0" distL="0" distR="0" wp14:anchorId="246F5A8F" wp14:editId="5EF1F67D">
            <wp:extent cx="5943600" cy="3332480"/>
            <wp:effectExtent l="0" t="0" r="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04FF2" w14:textId="77777777" w:rsidR="004E1557" w:rsidRPr="00AD7866" w:rsidRDefault="004E1557" w:rsidP="004E1557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Sobel Filter</w:t>
      </w:r>
    </w:p>
    <w:p w14:paraId="65E7A179" w14:textId="4600CB45" w:rsidR="004E1557" w:rsidRPr="00AD7866" w:rsidRDefault="004E1557" w:rsidP="004E1557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inline distT="0" distB="0" distL="0" distR="0" wp14:anchorId="038A11C0" wp14:editId="62D79B49">
            <wp:extent cx="5943600" cy="3325495"/>
            <wp:effectExtent l="0" t="0" r="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2DF59" w14:textId="62BF2588" w:rsidR="00C658A2" w:rsidRPr="00AD7866" w:rsidRDefault="00C658A2" w:rsidP="004E1557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A0FC831" w14:textId="2A7FEE52" w:rsidR="00C658A2" w:rsidRPr="00AD7866" w:rsidRDefault="00C658A2" w:rsidP="004E1557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8E6968F" w14:textId="112AAC77" w:rsidR="00C658A2" w:rsidRPr="00AD7866" w:rsidRDefault="00C658A2" w:rsidP="004E1557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D2713C5" w14:textId="4F2E2B6E" w:rsidR="00C658A2" w:rsidRPr="00AD7866" w:rsidRDefault="00C658A2" w:rsidP="004E1557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9450403" w14:textId="77777777" w:rsidR="00C658A2" w:rsidRPr="00AD7866" w:rsidRDefault="00C658A2" w:rsidP="004E1557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22A7F65" w14:textId="77777777" w:rsidR="004E1557" w:rsidRPr="00AD7866" w:rsidRDefault="004E1557" w:rsidP="004E1557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lastRenderedPageBreak/>
        <w:t>Gamma Transform</w:t>
      </w:r>
    </w:p>
    <w:p w14:paraId="3365F067" w14:textId="77777777" w:rsidR="004E1557" w:rsidRPr="00AD7866" w:rsidRDefault="004E1557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sz w:val="24"/>
          <w:szCs w:val="24"/>
          <w:lang w:val="en-US"/>
        </w:rPr>
        <w:drawing>
          <wp:inline distT="0" distB="0" distL="0" distR="0" wp14:anchorId="046D23A1" wp14:editId="69FC7E60">
            <wp:extent cx="5943600" cy="332422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C4676D" w14:textId="77777777" w:rsidR="004E1557" w:rsidRPr="00AD7866" w:rsidRDefault="004E1557" w:rsidP="004E1557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Log Transform</w:t>
      </w:r>
    </w:p>
    <w:p w14:paraId="51C0A06E" w14:textId="77777777" w:rsidR="004E1557" w:rsidRPr="00AD7866" w:rsidRDefault="004E1557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sz w:val="24"/>
          <w:szCs w:val="24"/>
          <w:lang w:val="en-US"/>
        </w:rPr>
        <w:drawing>
          <wp:inline distT="0" distB="0" distL="0" distR="0" wp14:anchorId="16890D22" wp14:editId="22C9862E">
            <wp:extent cx="5943600" cy="332422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6BDA2E" w14:textId="4AE4A111" w:rsidR="007C2B5C" w:rsidRDefault="007C2B5C" w:rsidP="00355BE0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003F59A" w14:textId="72F1D90D" w:rsidR="00AD7866" w:rsidRDefault="00AD7866" w:rsidP="00355BE0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320CC32" w14:textId="5C467966" w:rsidR="00AD7866" w:rsidRDefault="00AD7866" w:rsidP="00355BE0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6AC12BA" w14:textId="625726C9" w:rsidR="00AD7866" w:rsidRDefault="00AD7866" w:rsidP="00355BE0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477D638" w14:textId="77777777" w:rsidR="00AD7866" w:rsidRPr="00AD7866" w:rsidRDefault="00AD7866" w:rsidP="00355BE0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FE63A64" w14:textId="6E345219" w:rsidR="00753D16" w:rsidRPr="00AD7866" w:rsidRDefault="00753D16" w:rsidP="00355BE0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5.b Image Processing in Frequency Domain</w:t>
      </w:r>
      <w:r w:rsidR="007C2B5C" w:rsidRPr="00AD786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AD7866">
        <w:rPr>
          <w:rFonts w:ascii="Times New Roman" w:hAnsi="Times New Roman" w:cs="Times New Roman"/>
          <w:b/>
          <w:bCs/>
          <w:sz w:val="24"/>
          <w:szCs w:val="24"/>
          <w:lang w:val="en-US"/>
        </w:rPr>
        <w:t>(Filter Details)</w:t>
      </w:r>
    </w:p>
    <w:p w14:paraId="364C5FC9" w14:textId="77777777" w:rsidR="00AD7866" w:rsidRPr="00AD7866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B0370C5" w14:textId="253D688C" w:rsidR="00AD7866" w:rsidRDefault="00AD7866" w:rsidP="00AD7866">
      <w:pPr>
        <w:numPr>
          <w:ilvl w:val="0"/>
          <w:numId w:val="5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sz w:val="24"/>
          <w:szCs w:val="24"/>
          <w:lang w:val="en-US"/>
        </w:rPr>
        <w:drawing>
          <wp:anchor distT="0" distB="0" distL="114300" distR="114300" simplePos="0" relativeHeight="251662336" behindDoc="0" locked="0" layoutInCell="1" allowOverlap="1" wp14:anchorId="4F63BD12" wp14:editId="405928F1">
            <wp:simplePos x="0" y="0"/>
            <wp:positionH relativeFrom="column">
              <wp:posOffset>9525</wp:posOffset>
            </wp:positionH>
            <wp:positionV relativeFrom="paragraph">
              <wp:posOffset>419100</wp:posOffset>
            </wp:positionV>
            <wp:extent cx="5934075" cy="3267075"/>
            <wp:effectExtent l="0" t="0" r="9525" b="9525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D7866">
        <w:rPr>
          <w:rFonts w:ascii="Times New Roman" w:hAnsi="Times New Roman" w:cs="Times New Roman"/>
          <w:b/>
          <w:bCs/>
          <w:sz w:val="24"/>
          <w:szCs w:val="24"/>
          <w:lang w:val="en-US"/>
        </w:rPr>
        <w:t>Image After Applying Noise:</w:t>
      </w:r>
    </w:p>
    <w:p w14:paraId="3FE0882B" w14:textId="23D4B423" w:rsidR="00AD7866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20F6660" w14:textId="77777777" w:rsidR="00AD7866" w:rsidRPr="00AD7866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E0A0BBC" w14:textId="113EA203" w:rsidR="00AD7866" w:rsidRPr="00AD7866" w:rsidRDefault="00AD7866" w:rsidP="00AD7866">
      <w:pPr>
        <w:numPr>
          <w:ilvl w:val="0"/>
          <w:numId w:val="6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anchor distT="0" distB="0" distL="114300" distR="114300" simplePos="0" relativeHeight="251663360" behindDoc="0" locked="0" layoutInCell="1" allowOverlap="1" wp14:anchorId="37847161" wp14:editId="058CF227">
            <wp:simplePos x="0" y="0"/>
            <wp:positionH relativeFrom="column">
              <wp:posOffset>23495</wp:posOffset>
            </wp:positionH>
            <wp:positionV relativeFrom="paragraph">
              <wp:posOffset>380365</wp:posOffset>
            </wp:positionV>
            <wp:extent cx="5920468" cy="3257550"/>
            <wp:effectExtent l="0" t="0" r="4445" b="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0468" cy="325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D7866">
        <w:rPr>
          <w:rFonts w:ascii="Times New Roman" w:hAnsi="Times New Roman" w:cs="Times New Roman"/>
          <w:b/>
          <w:bCs/>
          <w:sz w:val="24"/>
          <w:szCs w:val="24"/>
          <w:lang w:val="en-US"/>
        </w:rPr>
        <w:t>Low Pass Filter:</w:t>
      </w:r>
    </w:p>
    <w:p w14:paraId="227100CB" w14:textId="2BA9195C" w:rsidR="00AD7866" w:rsidRPr="00AD7866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43828E3" w14:textId="77777777" w:rsidR="00AD7866" w:rsidRPr="00AD7866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9856EB2" w14:textId="77777777" w:rsidR="00AD7866" w:rsidRPr="00AD7866" w:rsidRDefault="00AD7866" w:rsidP="00AD7866">
      <w:pPr>
        <w:numPr>
          <w:ilvl w:val="0"/>
          <w:numId w:val="7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b/>
          <w:bCs/>
          <w:sz w:val="24"/>
          <w:szCs w:val="24"/>
          <w:lang w:val="en-US"/>
        </w:rPr>
        <w:t>Decentralized Image:</w:t>
      </w:r>
    </w:p>
    <w:p w14:paraId="6EF48185" w14:textId="56B40B25" w:rsidR="00AD7866" w:rsidRPr="00AD7866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anchor distT="0" distB="0" distL="114300" distR="114300" simplePos="0" relativeHeight="251665408" behindDoc="0" locked="0" layoutInCell="1" allowOverlap="1" wp14:anchorId="31160CD6" wp14:editId="33676C52">
            <wp:simplePos x="0" y="0"/>
            <wp:positionH relativeFrom="column">
              <wp:posOffset>330835</wp:posOffset>
            </wp:positionH>
            <wp:positionV relativeFrom="paragraph">
              <wp:posOffset>236220</wp:posOffset>
            </wp:positionV>
            <wp:extent cx="5934075" cy="3242945"/>
            <wp:effectExtent l="0" t="0" r="9525" b="0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42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D7866">
        <w:rPr>
          <w:rFonts w:ascii="Times New Roman" w:hAnsi="Times New Roman" w:cs="Times New Roman"/>
          <w:b/>
          <w:bCs/>
          <w:sz w:val="24"/>
          <w:szCs w:val="24"/>
          <w:lang w:val="en-US"/>
        </w:rPr>
        <w:br/>
      </w:r>
    </w:p>
    <w:p w14:paraId="3519C9DF" w14:textId="77777777" w:rsidR="00AD7866" w:rsidRPr="00AD7866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96241E9" w14:textId="2BF2C98E" w:rsidR="00AD7866" w:rsidRPr="00AD7866" w:rsidRDefault="00AD7866" w:rsidP="00AD7866">
      <w:pPr>
        <w:numPr>
          <w:ilvl w:val="0"/>
          <w:numId w:val="8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anchor distT="0" distB="0" distL="114300" distR="114300" simplePos="0" relativeHeight="251664384" behindDoc="0" locked="0" layoutInCell="1" allowOverlap="1" wp14:anchorId="69C9F913" wp14:editId="1AAF15D3">
            <wp:simplePos x="0" y="0"/>
            <wp:positionH relativeFrom="column">
              <wp:posOffset>257175</wp:posOffset>
            </wp:positionH>
            <wp:positionV relativeFrom="paragraph">
              <wp:posOffset>303618</wp:posOffset>
            </wp:positionV>
            <wp:extent cx="6007894" cy="3314700"/>
            <wp:effectExtent l="0" t="0" r="0" b="0"/>
            <wp:wrapTopAndBottom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7894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D7866">
        <w:rPr>
          <w:rFonts w:ascii="Times New Roman" w:hAnsi="Times New Roman" w:cs="Times New Roman"/>
          <w:b/>
          <w:bCs/>
          <w:sz w:val="24"/>
          <w:szCs w:val="24"/>
          <w:lang w:val="en-US"/>
        </w:rPr>
        <w:t>Processed Image:</w:t>
      </w:r>
    </w:p>
    <w:p w14:paraId="09874F94" w14:textId="541C71D7" w:rsidR="00AD7866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3272F3B" w14:textId="77777777" w:rsidR="00AD7866" w:rsidRPr="00AD7866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704A2A1" w14:textId="01652D8D" w:rsidR="00AD7866" w:rsidRPr="00AD7866" w:rsidRDefault="00AD7866" w:rsidP="00AD7866">
      <w:pPr>
        <w:numPr>
          <w:ilvl w:val="0"/>
          <w:numId w:val="9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drawing>
          <wp:anchor distT="0" distB="0" distL="114300" distR="114300" simplePos="0" relativeHeight="251667456" behindDoc="0" locked="0" layoutInCell="1" allowOverlap="1" wp14:anchorId="3CA8FC89" wp14:editId="305EA6E8">
            <wp:simplePos x="0" y="0"/>
            <wp:positionH relativeFrom="column">
              <wp:posOffset>190500</wp:posOffset>
            </wp:positionH>
            <wp:positionV relativeFrom="paragraph">
              <wp:posOffset>304800</wp:posOffset>
            </wp:positionV>
            <wp:extent cx="5934075" cy="3214291"/>
            <wp:effectExtent l="0" t="0" r="0" b="5715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14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D7866">
        <w:rPr>
          <w:rFonts w:ascii="Times New Roman" w:hAnsi="Times New Roman" w:cs="Times New Roman"/>
          <w:b/>
          <w:bCs/>
          <w:sz w:val="24"/>
          <w:szCs w:val="24"/>
          <w:lang w:val="en-US"/>
        </w:rPr>
        <w:t>High Pass Filter:</w:t>
      </w:r>
    </w:p>
    <w:p w14:paraId="77DFC75D" w14:textId="78376D33" w:rsidR="00AD7866" w:rsidRPr="00AD7866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EF0228F" w14:textId="77777777" w:rsidR="00AD7866" w:rsidRPr="00AD7866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D6AB7D1" w14:textId="6CB2E113" w:rsidR="00AD7866" w:rsidRPr="00AD7866" w:rsidRDefault="00AD7866" w:rsidP="00AD7866">
      <w:pPr>
        <w:numPr>
          <w:ilvl w:val="0"/>
          <w:numId w:val="10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anchor distT="0" distB="0" distL="114300" distR="114300" simplePos="0" relativeHeight="251666432" behindDoc="0" locked="0" layoutInCell="1" allowOverlap="1" wp14:anchorId="4E8FEBEF" wp14:editId="62A043DC">
            <wp:simplePos x="0" y="0"/>
            <wp:positionH relativeFrom="column">
              <wp:posOffset>257175</wp:posOffset>
            </wp:positionH>
            <wp:positionV relativeFrom="paragraph">
              <wp:posOffset>301625</wp:posOffset>
            </wp:positionV>
            <wp:extent cx="5934075" cy="3299550"/>
            <wp:effectExtent l="0" t="0" r="0" b="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9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D7866">
        <w:rPr>
          <w:rFonts w:ascii="Times New Roman" w:hAnsi="Times New Roman" w:cs="Times New Roman"/>
          <w:b/>
          <w:bCs/>
          <w:sz w:val="24"/>
          <w:szCs w:val="24"/>
          <w:lang w:val="en-US"/>
        </w:rPr>
        <w:t>Decentralize:</w:t>
      </w:r>
    </w:p>
    <w:p w14:paraId="421AAE08" w14:textId="21911C9E" w:rsidR="00AD7866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7039B30" w14:textId="074E6D20" w:rsidR="00AD7866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6BD16C0" w14:textId="77777777" w:rsidR="00AD7866" w:rsidRPr="00AD7866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4935255" w14:textId="77777777" w:rsidR="00AD7866" w:rsidRPr="00AD7866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2CA5028" w14:textId="77777777" w:rsidR="00AD7866" w:rsidRPr="00AD7866" w:rsidRDefault="00AD7866" w:rsidP="00AD7866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Processed Image:</w:t>
      </w:r>
    </w:p>
    <w:p w14:paraId="56720118" w14:textId="77777777" w:rsidR="00AD7866" w:rsidRPr="00AD7866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inline distT="0" distB="0" distL="0" distR="0" wp14:anchorId="79E4CC8C" wp14:editId="59880E12">
            <wp:extent cx="5943600" cy="33045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619" cy="3317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A0EB94" w14:textId="77777777" w:rsidR="00AD7866" w:rsidRPr="00AD7866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E7A8241" w14:textId="77777777" w:rsidR="00AD7866" w:rsidRPr="00AD7866" w:rsidRDefault="00AD7866" w:rsidP="00AD7866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b/>
          <w:bCs/>
          <w:sz w:val="24"/>
          <w:szCs w:val="24"/>
          <w:lang w:val="en-US"/>
        </w:rPr>
        <w:t>Ideal Low Pass Filter</w:t>
      </w:r>
    </w:p>
    <w:p w14:paraId="2CE3CA43" w14:textId="7F1EBCF1" w:rsidR="00AD7866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sz w:val="24"/>
          <w:szCs w:val="24"/>
          <w:lang w:val="en-US"/>
        </w:rPr>
        <w:drawing>
          <wp:inline distT="0" distB="0" distL="0" distR="0" wp14:anchorId="5390B901" wp14:editId="72164DDA">
            <wp:extent cx="5737225" cy="34290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60089" cy="3442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3755E" w14:textId="5A8552DD" w:rsidR="00AD7866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7C8C9EB" w14:textId="77777777" w:rsidR="00AD7866" w:rsidRPr="00AD7866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9D32D3A" w14:textId="77777777" w:rsidR="00AD7866" w:rsidRPr="00AD7866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57AEF72" w14:textId="77777777" w:rsidR="00AD7866" w:rsidRPr="00AD7866" w:rsidRDefault="00AD7866" w:rsidP="00AD7866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Butterworth Low Pass Filter:</w:t>
      </w:r>
    </w:p>
    <w:p w14:paraId="0840DF67" w14:textId="77777777" w:rsidR="00AD7866" w:rsidRPr="00AD7866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inline distT="0" distB="0" distL="0" distR="0" wp14:anchorId="5CB59303" wp14:editId="3CD5CCCE">
            <wp:extent cx="5737225" cy="33909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58818" cy="3403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736FA" w14:textId="77777777" w:rsidR="00AD7866" w:rsidRPr="00AD7866" w:rsidRDefault="00AD7866" w:rsidP="00AD7866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b/>
          <w:bCs/>
          <w:sz w:val="24"/>
          <w:szCs w:val="24"/>
          <w:lang w:val="en-US"/>
        </w:rPr>
        <w:t>Gaussian Low Pass Filter</w:t>
      </w:r>
    </w:p>
    <w:p w14:paraId="6494F660" w14:textId="7CF709D8" w:rsidR="00AD7866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inline distT="0" distB="0" distL="0" distR="0" wp14:anchorId="711ED832" wp14:editId="4758DC71">
            <wp:extent cx="5755790" cy="344805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68399" cy="3455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19CA1" w14:textId="2A825DA3" w:rsidR="00AD7866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64F1167" w14:textId="025B786F" w:rsidR="00AD7866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A27EFE7" w14:textId="77777777" w:rsidR="00AD7866" w:rsidRPr="00AD7866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1BCADBF" w14:textId="77777777" w:rsidR="00AD7866" w:rsidRPr="00AD7866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E624F4D" w14:textId="77777777" w:rsidR="00AD7866" w:rsidRPr="00AD7866" w:rsidRDefault="00AD7866" w:rsidP="00AD7866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Ideal High pass Filter</w:t>
      </w:r>
    </w:p>
    <w:p w14:paraId="1C8931CA" w14:textId="77777777" w:rsidR="00AD7866" w:rsidRPr="00AD7866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inline distT="0" distB="0" distL="0" distR="0" wp14:anchorId="370DB2A5" wp14:editId="238B2462">
            <wp:extent cx="5810250" cy="344805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823038" cy="3455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7CCC0" w14:textId="77777777" w:rsidR="00AD7866" w:rsidRPr="00AD7866" w:rsidRDefault="00AD7866" w:rsidP="00AD7866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b/>
          <w:bCs/>
          <w:sz w:val="24"/>
          <w:szCs w:val="24"/>
          <w:lang w:val="en-US"/>
        </w:rPr>
        <w:t>Butterworth High Pass Filter:</w:t>
      </w:r>
    </w:p>
    <w:p w14:paraId="1B86CEB3" w14:textId="392B1F87" w:rsidR="00AD7866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inline distT="0" distB="0" distL="0" distR="0" wp14:anchorId="2BFF7F2C" wp14:editId="03BE7DF9">
            <wp:extent cx="5672455" cy="3352800"/>
            <wp:effectExtent l="0" t="0" r="444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684588" cy="3359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547C3" w14:textId="198762E1" w:rsidR="00AD7866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9E8FF37" w14:textId="7A93EAFF" w:rsidR="00AD7866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7AB28F5" w14:textId="77777777" w:rsidR="00AD7866" w:rsidRPr="00AD7866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DB4608D" w14:textId="77777777" w:rsidR="00AD7866" w:rsidRPr="00AD7866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BE8CB8E" w14:textId="77777777" w:rsidR="00AD7866" w:rsidRPr="00AD7866" w:rsidRDefault="00AD7866" w:rsidP="00AD7866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Gaussian High Pass Filter</w:t>
      </w:r>
    </w:p>
    <w:p w14:paraId="1CD5C142" w14:textId="77777777" w:rsidR="00AD7866" w:rsidRPr="00AD7866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inline distT="0" distB="0" distL="0" distR="0" wp14:anchorId="3DF37BC5" wp14:editId="40E004E4">
            <wp:extent cx="5761355" cy="338137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76126" cy="3390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D4EAB" w14:textId="77777777" w:rsidR="00AD7866" w:rsidRPr="00AD7866" w:rsidRDefault="00AD7866" w:rsidP="00AD7866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b/>
          <w:bCs/>
          <w:sz w:val="24"/>
          <w:szCs w:val="24"/>
          <w:lang w:val="en-US"/>
        </w:rPr>
        <w:t>Observation after Comparison Between Spatial and Frequency Domain Filters:</w:t>
      </w:r>
    </w:p>
    <w:p w14:paraId="36CFC732" w14:textId="77777777" w:rsidR="00AD7866" w:rsidRPr="00AD7866" w:rsidRDefault="00AD7866" w:rsidP="00AD786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D7866">
        <w:rPr>
          <w:rFonts w:ascii="Times New Roman" w:hAnsi="Times New Roman" w:cs="Times New Roman"/>
          <w:b/>
          <w:bCs/>
          <w:sz w:val="24"/>
          <w:szCs w:val="24"/>
        </w:rPr>
        <w:t xml:space="preserve">Spatial Domain: </w:t>
      </w:r>
    </w:p>
    <w:p w14:paraId="5C19912B" w14:textId="77777777" w:rsidR="00AD7866" w:rsidRPr="00AD7866" w:rsidRDefault="00AD7866" w:rsidP="00AD786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D7866">
        <w:rPr>
          <w:rFonts w:ascii="Times New Roman" w:hAnsi="Times New Roman" w:cs="Times New Roman"/>
          <w:b/>
          <w:bCs/>
          <w:sz w:val="24"/>
          <w:szCs w:val="24"/>
        </w:rPr>
        <w:t>Input -&gt; Image Processing -&gt; Output </w:t>
      </w:r>
    </w:p>
    <w:p w14:paraId="5BE30DD0" w14:textId="77777777" w:rsidR="00AD7866" w:rsidRPr="00AD7866" w:rsidRDefault="00AD7866" w:rsidP="00AD786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D7866">
        <w:rPr>
          <w:rFonts w:ascii="Times New Roman" w:hAnsi="Times New Roman" w:cs="Times New Roman"/>
          <w:b/>
          <w:bCs/>
          <w:sz w:val="24"/>
          <w:szCs w:val="24"/>
        </w:rPr>
        <w:t xml:space="preserve">Frequency Domain: </w:t>
      </w:r>
    </w:p>
    <w:p w14:paraId="3095D3AF" w14:textId="77777777" w:rsidR="00AD7866" w:rsidRPr="00AD7866" w:rsidRDefault="00AD7866" w:rsidP="00AD7866">
      <w:pPr>
        <w:jc w:val="both"/>
        <w:rPr>
          <w:rFonts w:ascii="Times New Roman" w:hAnsi="Times New Roman" w:cs="Times New Roman"/>
          <w:sz w:val="24"/>
          <w:szCs w:val="24"/>
        </w:rPr>
      </w:pPr>
      <w:r w:rsidRPr="00AD7866">
        <w:rPr>
          <w:rFonts w:ascii="Times New Roman" w:hAnsi="Times New Roman" w:cs="Times New Roman"/>
          <w:b/>
          <w:bCs/>
          <w:sz w:val="24"/>
          <w:szCs w:val="24"/>
        </w:rPr>
        <w:t>Frequency + Distribution -&gt; Image Processing -&gt; Inverse Transformation -&gt; Output</w:t>
      </w:r>
    </w:p>
    <w:p w14:paraId="7EE6A25C" w14:textId="77777777" w:rsidR="00AD7866" w:rsidRPr="00AD7866" w:rsidRDefault="00AD7866" w:rsidP="00AD7866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D7866">
        <w:rPr>
          <w:rFonts w:ascii="Times New Roman" w:hAnsi="Times New Roman" w:cs="Times New Roman"/>
          <w:sz w:val="24"/>
          <w:szCs w:val="24"/>
        </w:rPr>
        <w:t>Spatial domain deals with image plane itself whereas Frequency domain deals with the rate of pixel change.</w:t>
      </w:r>
    </w:p>
    <w:p w14:paraId="70EF8FB1" w14:textId="77777777" w:rsidR="00AD7866" w:rsidRPr="00AD7866" w:rsidRDefault="00AD7866" w:rsidP="00AD7866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D7866">
        <w:rPr>
          <w:rFonts w:ascii="Times New Roman" w:hAnsi="Times New Roman" w:cs="Times New Roman"/>
          <w:sz w:val="24"/>
          <w:szCs w:val="24"/>
        </w:rPr>
        <w:t xml:space="preserve">Spatial domain works based on direct manipulation of pixels whereas Frequency domain works based on modifying </w:t>
      </w:r>
      <w:proofErr w:type="spellStart"/>
      <w:r w:rsidRPr="00AD7866">
        <w:rPr>
          <w:rFonts w:ascii="Times New Roman" w:hAnsi="Times New Roman" w:cs="Times New Roman"/>
          <w:sz w:val="24"/>
          <w:szCs w:val="24"/>
        </w:rPr>
        <w:t>fourier</w:t>
      </w:r>
      <w:proofErr w:type="spellEnd"/>
      <w:r w:rsidRPr="00AD7866">
        <w:rPr>
          <w:rFonts w:ascii="Times New Roman" w:hAnsi="Times New Roman" w:cs="Times New Roman"/>
          <w:sz w:val="24"/>
          <w:szCs w:val="24"/>
        </w:rPr>
        <w:t xml:space="preserve"> transform.</w:t>
      </w:r>
    </w:p>
    <w:p w14:paraId="31686546" w14:textId="77777777" w:rsidR="00AD7866" w:rsidRPr="00AD7866" w:rsidRDefault="00AD7866" w:rsidP="00AD7866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D7866">
        <w:rPr>
          <w:rFonts w:ascii="Times New Roman" w:hAnsi="Times New Roman" w:cs="Times New Roman"/>
          <w:sz w:val="24"/>
          <w:szCs w:val="24"/>
          <w:lang w:val="en-US"/>
        </w:rPr>
        <w:t>Spatial domain takes less time to computer whereas Frequency domain takes more time to compute.</w:t>
      </w:r>
    </w:p>
    <w:p w14:paraId="7BBAF978" w14:textId="0733FE22" w:rsidR="0079122B" w:rsidRPr="00AD7866" w:rsidRDefault="0079122B" w:rsidP="0079122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E5ADA9B" w14:textId="77777777" w:rsidR="00753D16" w:rsidRPr="00AD7866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sz w:val="24"/>
          <w:szCs w:val="24"/>
          <w:lang w:val="en-US"/>
        </w:rPr>
        <w:t>6.List of Features</w:t>
      </w:r>
    </w:p>
    <w:p w14:paraId="6E8142B3" w14:textId="77777777" w:rsidR="00AB099B" w:rsidRPr="00AD7866" w:rsidRDefault="00AB099B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sz w:val="24"/>
          <w:szCs w:val="24"/>
          <w:lang w:val="en-US"/>
        </w:rPr>
        <w:t>[</w:t>
      </w:r>
      <w:proofErr w:type="gramStart"/>
      <w:r w:rsidRPr="00AD7866">
        <w:rPr>
          <w:rFonts w:ascii="Times New Roman" w:hAnsi="Times New Roman" w:cs="Times New Roman"/>
          <w:sz w:val="24"/>
          <w:szCs w:val="24"/>
          <w:lang w:val="en-US"/>
        </w:rPr>
        <w:t>refer :</w:t>
      </w:r>
      <w:proofErr w:type="gramEnd"/>
      <w:r w:rsidRPr="00AD7866">
        <w:rPr>
          <w:rFonts w:ascii="Times New Roman" w:hAnsi="Times New Roman" w:cs="Times New Roman"/>
        </w:rPr>
        <w:t xml:space="preserve"> </w:t>
      </w:r>
      <w:hyperlink r:id="rId34" w:history="1">
        <w:r w:rsidR="008C72D7" w:rsidRPr="00AD7866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en.wikipedia.org/wiki/Feature_(computer_vision)</w:t>
        </w:r>
      </w:hyperlink>
    </w:p>
    <w:p w14:paraId="6FE8B76C" w14:textId="77777777" w:rsidR="008C72D7" w:rsidRPr="00AD7866" w:rsidRDefault="00A67904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hyperlink r:id="rId35" w:history="1">
        <w:r w:rsidR="008C72D7" w:rsidRPr="00AD7866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freecontent.manning.com/the-computer-vision-pipeline-part-5-classifier-learning-algorithms-and-conclusion/</w:t>
        </w:r>
      </w:hyperlink>
      <w:r w:rsidR="008C72D7" w:rsidRPr="00AD7866">
        <w:rPr>
          <w:rFonts w:ascii="Times New Roman" w:hAnsi="Times New Roman" w:cs="Times New Roman"/>
          <w:sz w:val="24"/>
          <w:szCs w:val="24"/>
          <w:lang w:val="en-US"/>
        </w:rPr>
        <w:t>]</w:t>
      </w:r>
    </w:p>
    <w:p w14:paraId="4DD1A7BD" w14:textId="2F1C7E1A" w:rsidR="008C72D7" w:rsidRDefault="00A67904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hyperlink r:id="rId36" w:history="1">
        <w:r w:rsidR="008C72D7" w:rsidRPr="00AD7866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freecontent.manning.com/the-computer-vision-pipeline-part-5-classifier-learning-algorithms-and-conclusion/</w:t>
        </w:r>
      </w:hyperlink>
      <w:r w:rsidR="008C72D7" w:rsidRPr="00AD7866">
        <w:rPr>
          <w:rFonts w:ascii="Times New Roman" w:hAnsi="Times New Roman" w:cs="Times New Roman"/>
          <w:sz w:val="24"/>
          <w:szCs w:val="24"/>
          <w:lang w:val="en-US"/>
        </w:rPr>
        <w:t>]</w:t>
      </w:r>
    </w:p>
    <w:p w14:paraId="731E8090" w14:textId="77777777" w:rsidR="00AD7866" w:rsidRPr="00AD7866" w:rsidRDefault="00AD786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2"/>
        <w:gridCol w:w="3114"/>
        <w:gridCol w:w="2810"/>
      </w:tblGrid>
      <w:tr w:rsidR="008C72D7" w:rsidRPr="00AD7866" w14:paraId="5E8D4136" w14:textId="77777777" w:rsidTr="008C72D7">
        <w:tc>
          <w:tcPr>
            <w:tcW w:w="3092" w:type="dxa"/>
          </w:tcPr>
          <w:p w14:paraId="7F1CE116" w14:textId="77777777" w:rsidR="008C72D7" w:rsidRPr="00AD7866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786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Feature Name</w:t>
            </w:r>
          </w:p>
        </w:tc>
        <w:tc>
          <w:tcPr>
            <w:tcW w:w="3114" w:type="dxa"/>
          </w:tcPr>
          <w:p w14:paraId="11F40A9F" w14:textId="77777777" w:rsidR="008C72D7" w:rsidRPr="00AD7866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786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urpose</w:t>
            </w:r>
          </w:p>
        </w:tc>
        <w:tc>
          <w:tcPr>
            <w:tcW w:w="2810" w:type="dxa"/>
          </w:tcPr>
          <w:p w14:paraId="5A483287" w14:textId="77777777" w:rsidR="008C72D7" w:rsidRPr="00AD7866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786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tegory</w:t>
            </w:r>
          </w:p>
          <w:p w14:paraId="1EC74ACC" w14:textId="77777777" w:rsidR="008C72D7" w:rsidRPr="00AD7866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786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Image/Vision]</w:t>
            </w:r>
          </w:p>
        </w:tc>
      </w:tr>
      <w:tr w:rsidR="008C72D7" w:rsidRPr="00AD7866" w14:paraId="4521923A" w14:textId="77777777" w:rsidTr="008C72D7">
        <w:tc>
          <w:tcPr>
            <w:tcW w:w="3092" w:type="dxa"/>
          </w:tcPr>
          <w:p w14:paraId="6C0B8AEF" w14:textId="4F1EA41B" w:rsidR="008C72D7" w:rsidRPr="00AD7866" w:rsidRDefault="00AD786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nes</w:t>
            </w:r>
          </w:p>
        </w:tc>
        <w:tc>
          <w:tcPr>
            <w:tcW w:w="3114" w:type="dxa"/>
          </w:tcPr>
          <w:p w14:paraId="11DDD642" w14:textId="41F557F4" w:rsidR="008C72D7" w:rsidRPr="00AD7866" w:rsidRDefault="00864732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tect lanes for autonomous vehicles to be steered inside the path</w:t>
            </w:r>
          </w:p>
        </w:tc>
        <w:tc>
          <w:tcPr>
            <w:tcW w:w="2810" w:type="dxa"/>
          </w:tcPr>
          <w:p w14:paraId="067156F4" w14:textId="1EEB5E63" w:rsidR="008C72D7" w:rsidRPr="00AD7866" w:rsidRDefault="00864732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age</w:t>
            </w:r>
            <w:r w:rsidR="00A679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/ Video</w:t>
            </w:r>
          </w:p>
        </w:tc>
      </w:tr>
      <w:tr w:rsidR="008C72D7" w:rsidRPr="00AD7866" w14:paraId="3FDE7B86" w14:textId="77777777" w:rsidTr="008C72D7">
        <w:tc>
          <w:tcPr>
            <w:tcW w:w="3092" w:type="dxa"/>
          </w:tcPr>
          <w:p w14:paraId="33F38EC4" w14:textId="6DF78E1C" w:rsidR="008C72D7" w:rsidRPr="00AD7866" w:rsidRDefault="00AD786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rs</w:t>
            </w:r>
          </w:p>
        </w:tc>
        <w:tc>
          <w:tcPr>
            <w:tcW w:w="3114" w:type="dxa"/>
          </w:tcPr>
          <w:p w14:paraId="21B8CAEC" w14:textId="720AE8B4" w:rsidR="008C72D7" w:rsidRPr="00AD7866" w:rsidRDefault="00864732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Detect cars to maintain speed </w:t>
            </w:r>
          </w:p>
        </w:tc>
        <w:tc>
          <w:tcPr>
            <w:tcW w:w="2810" w:type="dxa"/>
          </w:tcPr>
          <w:p w14:paraId="494D91C8" w14:textId="4226F3E7" w:rsidR="008C72D7" w:rsidRPr="00AD7866" w:rsidRDefault="00864732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ideo</w:t>
            </w:r>
          </w:p>
        </w:tc>
      </w:tr>
      <w:tr w:rsidR="008C72D7" w:rsidRPr="00AD7866" w14:paraId="0259E7D4" w14:textId="77777777" w:rsidTr="008C72D7">
        <w:tc>
          <w:tcPr>
            <w:tcW w:w="3092" w:type="dxa"/>
          </w:tcPr>
          <w:p w14:paraId="5535A3A9" w14:textId="00C1080A" w:rsidR="008C72D7" w:rsidRPr="00AD7866" w:rsidRDefault="00AD786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destrians</w:t>
            </w:r>
          </w:p>
        </w:tc>
        <w:tc>
          <w:tcPr>
            <w:tcW w:w="3114" w:type="dxa"/>
          </w:tcPr>
          <w:p w14:paraId="05D47E63" w14:textId="220949FF" w:rsidR="008C72D7" w:rsidRPr="00AD7866" w:rsidRDefault="00864732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tect pedestrians if they are crossing the road</w:t>
            </w:r>
          </w:p>
        </w:tc>
        <w:tc>
          <w:tcPr>
            <w:tcW w:w="2810" w:type="dxa"/>
          </w:tcPr>
          <w:p w14:paraId="44015656" w14:textId="64877355" w:rsidR="008C72D7" w:rsidRPr="00AD7866" w:rsidRDefault="00864732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mage </w:t>
            </w:r>
            <w:r w:rsidR="00A679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Video </w:t>
            </w:r>
          </w:p>
        </w:tc>
      </w:tr>
      <w:tr w:rsidR="008C72D7" w:rsidRPr="00AD7866" w14:paraId="00EA0050" w14:textId="77777777" w:rsidTr="008C72D7">
        <w:tc>
          <w:tcPr>
            <w:tcW w:w="3092" w:type="dxa"/>
          </w:tcPr>
          <w:p w14:paraId="4E1F6789" w14:textId="04240235" w:rsidR="008C72D7" w:rsidRPr="00AD7866" w:rsidRDefault="00AD786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gnals</w:t>
            </w:r>
          </w:p>
        </w:tc>
        <w:tc>
          <w:tcPr>
            <w:tcW w:w="3114" w:type="dxa"/>
          </w:tcPr>
          <w:p w14:paraId="25D3E377" w14:textId="04A9E2DE" w:rsidR="008C72D7" w:rsidRPr="00AD7866" w:rsidRDefault="00864732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tect traffic signals to continue journey or to stop</w:t>
            </w:r>
          </w:p>
        </w:tc>
        <w:tc>
          <w:tcPr>
            <w:tcW w:w="2810" w:type="dxa"/>
          </w:tcPr>
          <w:p w14:paraId="4CCA1DE7" w14:textId="06E28339" w:rsidR="008C72D7" w:rsidRPr="00AD7866" w:rsidRDefault="00864732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ideo</w:t>
            </w:r>
          </w:p>
        </w:tc>
      </w:tr>
      <w:tr w:rsidR="008C72D7" w:rsidRPr="00AD7866" w14:paraId="08E12B05" w14:textId="77777777" w:rsidTr="008C72D7">
        <w:tc>
          <w:tcPr>
            <w:tcW w:w="3092" w:type="dxa"/>
          </w:tcPr>
          <w:p w14:paraId="2C1AA4ED" w14:textId="643EE1C7" w:rsidR="008C72D7" w:rsidRPr="00AD7866" w:rsidRDefault="00AD786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ze of car</w:t>
            </w:r>
          </w:p>
        </w:tc>
        <w:tc>
          <w:tcPr>
            <w:tcW w:w="3114" w:type="dxa"/>
          </w:tcPr>
          <w:p w14:paraId="1535E3DB" w14:textId="65BD9B4B" w:rsidR="008C72D7" w:rsidRPr="00AD7866" w:rsidRDefault="00864732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 identify the type of vehicle</w:t>
            </w:r>
          </w:p>
        </w:tc>
        <w:tc>
          <w:tcPr>
            <w:tcW w:w="2810" w:type="dxa"/>
          </w:tcPr>
          <w:p w14:paraId="4F72F9AC" w14:textId="0E813E42" w:rsidR="008C72D7" w:rsidRPr="00AD7866" w:rsidRDefault="00A67904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age / Video</w:t>
            </w:r>
          </w:p>
        </w:tc>
      </w:tr>
    </w:tbl>
    <w:p w14:paraId="413C0D6C" w14:textId="77777777" w:rsidR="00753D16" w:rsidRPr="00AD7866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7DBC153" w14:textId="77777777" w:rsidR="00753D16" w:rsidRPr="00AD7866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sz w:val="24"/>
          <w:szCs w:val="24"/>
          <w:lang w:val="en-US"/>
        </w:rPr>
        <w:t>7.Feature Detection and Tracking</w:t>
      </w:r>
    </w:p>
    <w:p w14:paraId="049465DF" w14:textId="77777777" w:rsidR="00753D16" w:rsidRPr="00AD7866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sz w:val="24"/>
          <w:szCs w:val="24"/>
          <w:lang w:val="en-US"/>
        </w:rPr>
        <w:t>[Provide algorithm, output and observation from output]</w:t>
      </w:r>
    </w:p>
    <w:p w14:paraId="4C14D1E2" w14:textId="77777777" w:rsidR="00753D16" w:rsidRPr="00AD7866" w:rsidRDefault="00753D16" w:rsidP="00355BE0">
      <w:pPr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D7866">
        <w:rPr>
          <w:rFonts w:ascii="Times New Roman" w:hAnsi="Times New Roman" w:cs="Times New Roman"/>
          <w:sz w:val="24"/>
          <w:szCs w:val="24"/>
          <w:lang w:val="en-US"/>
        </w:rPr>
        <w:t>a</w:t>
      </w:r>
      <w:r w:rsidRPr="00AD7866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AD7866">
        <w:rPr>
          <w:rFonts w:ascii="Times New Roman" w:eastAsia="Times New Roman" w:hAnsi="Times New Roman" w:cs="Times New Roman"/>
          <w:sz w:val="24"/>
          <w:szCs w:val="24"/>
          <w:lang w:eastAsia="en-IN"/>
        </w:rPr>
        <w:t>SIFT</w:t>
      </w:r>
    </w:p>
    <w:p w14:paraId="55C4BBF1" w14:textId="77777777" w:rsidR="00753D16" w:rsidRPr="00AD7866" w:rsidRDefault="00753D16" w:rsidP="00355BE0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D7866">
        <w:rPr>
          <w:rFonts w:ascii="Times New Roman" w:eastAsia="Times New Roman" w:hAnsi="Times New Roman" w:cs="Times New Roman"/>
          <w:sz w:val="24"/>
          <w:szCs w:val="24"/>
          <w:lang w:eastAsia="en-IN"/>
        </w:rPr>
        <w:t>SURF</w:t>
      </w:r>
    </w:p>
    <w:p w14:paraId="776AFB84" w14:textId="77777777" w:rsidR="00753D16" w:rsidRPr="00AD7866" w:rsidRDefault="00753D16" w:rsidP="00355BE0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D7866">
        <w:rPr>
          <w:rFonts w:ascii="Times New Roman" w:eastAsia="Times New Roman" w:hAnsi="Times New Roman" w:cs="Times New Roman"/>
          <w:sz w:val="24"/>
          <w:szCs w:val="24"/>
          <w:lang w:eastAsia="en-IN"/>
        </w:rPr>
        <w:t>Harris Corner</w:t>
      </w:r>
    </w:p>
    <w:p w14:paraId="5E3FF787" w14:textId="77777777" w:rsidR="00753D16" w:rsidRPr="00AD7866" w:rsidRDefault="00753D16" w:rsidP="00355BE0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D786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Multiscale Oriented </w:t>
      </w:r>
      <w:proofErr w:type="spellStart"/>
      <w:r w:rsidRPr="00AD7866">
        <w:rPr>
          <w:rFonts w:ascii="Times New Roman" w:eastAsia="Times New Roman" w:hAnsi="Times New Roman" w:cs="Times New Roman"/>
          <w:sz w:val="24"/>
          <w:szCs w:val="24"/>
          <w:lang w:eastAsia="en-IN"/>
        </w:rPr>
        <w:t>PatcheS</w:t>
      </w:r>
      <w:proofErr w:type="spellEnd"/>
      <w:r w:rsidRPr="00AD786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descriptor</w:t>
      </w:r>
    </w:p>
    <w:p w14:paraId="5707EA8E" w14:textId="77777777" w:rsidR="00753D16" w:rsidRPr="00AD7866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5BE34BB" w14:textId="77777777" w:rsidR="00753D16" w:rsidRPr="00AD7866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sz w:val="24"/>
          <w:szCs w:val="24"/>
          <w:lang w:val="en-US"/>
        </w:rPr>
        <w:t>8.Scene</w:t>
      </w:r>
    </w:p>
    <w:p w14:paraId="4CF9E065" w14:textId="77777777" w:rsidR="00753D16" w:rsidRPr="00AD7866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sz w:val="24"/>
          <w:szCs w:val="24"/>
          <w:lang w:val="en-US"/>
        </w:rPr>
        <w:tab/>
        <w:t>[Place some sample images]</w:t>
      </w:r>
    </w:p>
    <w:p w14:paraId="29226333" w14:textId="77777777" w:rsidR="00753D16" w:rsidRPr="00AD7866" w:rsidRDefault="00753D16" w:rsidP="00355BE0">
      <w:pPr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sz w:val="24"/>
          <w:szCs w:val="24"/>
          <w:lang w:val="en-US"/>
        </w:rPr>
        <w:t>[Describe the scene with the image and list the objects to be identified]</w:t>
      </w:r>
    </w:p>
    <w:p w14:paraId="27447392" w14:textId="77777777" w:rsidR="00753D16" w:rsidRPr="00AD7866" w:rsidRDefault="00753D16" w:rsidP="00355BE0">
      <w:pPr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sz w:val="24"/>
          <w:szCs w:val="24"/>
          <w:lang w:val="en-US"/>
        </w:rPr>
        <w:t>[Make sure that human face also appears in the image]</w:t>
      </w:r>
    </w:p>
    <w:p w14:paraId="461CC196" w14:textId="77777777" w:rsidR="00753D16" w:rsidRPr="00AD7866" w:rsidRDefault="00753D16" w:rsidP="00355BE0">
      <w:pPr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83B5F59" w14:textId="768B8F64" w:rsidR="00753D16" w:rsidRPr="00AD7866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sz w:val="24"/>
          <w:szCs w:val="24"/>
          <w:lang w:val="en-US"/>
        </w:rPr>
        <w:t>9.List of Objects in scene and the features</w:t>
      </w:r>
    </w:p>
    <w:p w14:paraId="78C5BA96" w14:textId="77777777" w:rsidR="00753D16" w:rsidRPr="00AD7866" w:rsidRDefault="00753D16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b/>
          <w:bCs/>
          <w:sz w:val="24"/>
          <w:szCs w:val="24"/>
          <w:lang w:val="en-US"/>
        </w:rPr>
        <w:t>[Refer section 8 and present the table contents for section 9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753D16" w:rsidRPr="00AD7866" w14:paraId="29CDFF68" w14:textId="77777777" w:rsidTr="00753D16">
        <w:tc>
          <w:tcPr>
            <w:tcW w:w="4508" w:type="dxa"/>
          </w:tcPr>
          <w:p w14:paraId="549403DA" w14:textId="77777777" w:rsidR="00753D16" w:rsidRPr="00AD786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786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bject Name</w:t>
            </w:r>
          </w:p>
        </w:tc>
        <w:tc>
          <w:tcPr>
            <w:tcW w:w="4508" w:type="dxa"/>
          </w:tcPr>
          <w:p w14:paraId="4D64A9AC" w14:textId="77777777" w:rsidR="00753D16" w:rsidRPr="00AD786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786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ist of features for the object</w:t>
            </w:r>
          </w:p>
        </w:tc>
      </w:tr>
      <w:tr w:rsidR="00753D16" w:rsidRPr="00AD7866" w14:paraId="36DB313D" w14:textId="77777777" w:rsidTr="00753D16">
        <w:tc>
          <w:tcPr>
            <w:tcW w:w="4508" w:type="dxa"/>
          </w:tcPr>
          <w:p w14:paraId="5ECBFD0A" w14:textId="77777777" w:rsidR="00753D16" w:rsidRPr="00AD786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786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hair</w:t>
            </w:r>
          </w:p>
        </w:tc>
        <w:tc>
          <w:tcPr>
            <w:tcW w:w="4508" w:type="dxa"/>
          </w:tcPr>
          <w:p w14:paraId="52B754AE" w14:textId="77777777" w:rsidR="00753D16" w:rsidRPr="00AD786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786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</w:p>
          <w:p w14:paraId="5E386E33" w14:textId="77777777" w:rsidR="00753D16" w:rsidRPr="00AD786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786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  <w:p w14:paraId="35E8964F" w14:textId="77777777" w:rsidR="00753D16" w:rsidRPr="00AD786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786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,,,</w:t>
            </w:r>
          </w:p>
        </w:tc>
      </w:tr>
      <w:tr w:rsidR="00753D16" w:rsidRPr="00AD7866" w14:paraId="6F4A3B98" w14:textId="77777777" w:rsidTr="00753D16">
        <w:tc>
          <w:tcPr>
            <w:tcW w:w="4508" w:type="dxa"/>
          </w:tcPr>
          <w:p w14:paraId="11FCB127" w14:textId="77777777" w:rsidR="00753D16" w:rsidRPr="00AD786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508" w:type="dxa"/>
          </w:tcPr>
          <w:p w14:paraId="2624DD4B" w14:textId="77777777" w:rsidR="00753D16" w:rsidRPr="00AD786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753D16" w:rsidRPr="00AD7866" w14:paraId="11AA9928" w14:textId="77777777" w:rsidTr="00753D16">
        <w:tc>
          <w:tcPr>
            <w:tcW w:w="4508" w:type="dxa"/>
          </w:tcPr>
          <w:p w14:paraId="0DDD1CA6" w14:textId="77777777" w:rsidR="00753D16" w:rsidRPr="00AD786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508" w:type="dxa"/>
          </w:tcPr>
          <w:p w14:paraId="76A0CB77" w14:textId="77777777" w:rsidR="00753D16" w:rsidRPr="00AD786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753D16" w:rsidRPr="00AD7866" w14:paraId="2A4A6A53" w14:textId="77777777" w:rsidTr="00753D16">
        <w:tc>
          <w:tcPr>
            <w:tcW w:w="4508" w:type="dxa"/>
          </w:tcPr>
          <w:p w14:paraId="58C24FFF" w14:textId="77777777" w:rsidR="00753D16" w:rsidRPr="00AD786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508" w:type="dxa"/>
          </w:tcPr>
          <w:p w14:paraId="3183D9E1" w14:textId="77777777" w:rsidR="00753D16" w:rsidRPr="00AD786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753D16" w:rsidRPr="00AD7866" w14:paraId="6AA886A0" w14:textId="77777777" w:rsidTr="00753D16">
        <w:tc>
          <w:tcPr>
            <w:tcW w:w="4508" w:type="dxa"/>
          </w:tcPr>
          <w:p w14:paraId="03DDC6FA" w14:textId="77777777" w:rsidR="00753D16" w:rsidRPr="00AD786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508" w:type="dxa"/>
          </w:tcPr>
          <w:p w14:paraId="6E27099C" w14:textId="77777777" w:rsidR="00753D16" w:rsidRPr="00AD786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5E41AA20" w14:textId="77777777" w:rsidR="00753D16" w:rsidRPr="00AD7866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8286D16" w14:textId="77777777" w:rsidR="00D3164F" w:rsidRPr="00AD7866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sz w:val="24"/>
          <w:szCs w:val="24"/>
          <w:lang w:val="en-US"/>
        </w:rPr>
        <w:t>10.Face Detection</w:t>
      </w:r>
    </w:p>
    <w:p w14:paraId="61EDA833" w14:textId="77777777" w:rsidR="00753D16" w:rsidRPr="00AD7866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sz w:val="24"/>
          <w:szCs w:val="24"/>
          <w:lang w:val="en-US"/>
        </w:rPr>
        <w:tab/>
        <w:t>[Place the viola Jones algorithm]</w:t>
      </w:r>
    </w:p>
    <w:p w14:paraId="755AAA1B" w14:textId="77777777" w:rsidR="00753D16" w:rsidRPr="00AD7866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sz w:val="24"/>
          <w:szCs w:val="24"/>
          <w:lang w:val="en-US"/>
        </w:rPr>
        <w:tab/>
        <w:t>[Place the results of the viola jones algorithm for your scene]</w:t>
      </w:r>
    </w:p>
    <w:p w14:paraId="323CB822" w14:textId="77777777" w:rsidR="00753D16" w:rsidRPr="00AD7866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sz w:val="24"/>
          <w:szCs w:val="24"/>
          <w:lang w:val="en-US"/>
        </w:rPr>
        <w:lastRenderedPageBreak/>
        <w:t>11.Refer internet and fill the following related to face detection algorithms and Deep learning architecture</w:t>
      </w:r>
    </w:p>
    <w:p w14:paraId="5E70C099" w14:textId="77777777" w:rsidR="00753D16" w:rsidRPr="00AD7866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[A sample entry has been provided. Can also include algorithms related to </w:t>
      </w:r>
      <w:proofErr w:type="spellStart"/>
      <w:proofErr w:type="gramStart"/>
      <w:r w:rsidRPr="00AD7866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violajones</w:t>
      </w:r>
      <w:r w:rsidR="00AB099B" w:rsidRPr="00AD7866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,adaboost</w:t>
      </w:r>
      <w:proofErr w:type="spellEnd"/>
      <w:proofErr w:type="gramEnd"/>
      <w:r w:rsidR="00AB099B" w:rsidRPr="00AD7866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classifier also</w:t>
      </w:r>
      <w:r w:rsidRPr="00AD7866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]</w:t>
      </w:r>
    </w:p>
    <w:p w14:paraId="26999C07" w14:textId="77777777" w:rsidR="00753D16" w:rsidRPr="00AD7866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sz w:val="24"/>
          <w:szCs w:val="24"/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7458"/>
        <w:gridCol w:w="446"/>
        <w:gridCol w:w="577"/>
      </w:tblGrid>
      <w:tr w:rsidR="00753D16" w:rsidRPr="00AD7866" w14:paraId="16338343" w14:textId="77777777" w:rsidTr="00753D16">
        <w:tc>
          <w:tcPr>
            <w:tcW w:w="2566" w:type="dxa"/>
          </w:tcPr>
          <w:p w14:paraId="6E038857" w14:textId="77777777" w:rsidR="00753D16" w:rsidRPr="00AD786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786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 Detection Algorithm</w:t>
            </w:r>
          </w:p>
        </w:tc>
        <w:tc>
          <w:tcPr>
            <w:tcW w:w="2260" w:type="dxa"/>
          </w:tcPr>
          <w:p w14:paraId="18925C9B" w14:textId="77777777" w:rsidR="00753D16" w:rsidRPr="00AD786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786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RL</w:t>
            </w:r>
          </w:p>
        </w:tc>
        <w:tc>
          <w:tcPr>
            <w:tcW w:w="2210" w:type="dxa"/>
          </w:tcPr>
          <w:p w14:paraId="41F76878" w14:textId="77777777" w:rsidR="00753D16" w:rsidRPr="00AD786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786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taset</w:t>
            </w:r>
          </w:p>
        </w:tc>
        <w:tc>
          <w:tcPr>
            <w:tcW w:w="1980" w:type="dxa"/>
          </w:tcPr>
          <w:p w14:paraId="4B6FAC58" w14:textId="77777777" w:rsidR="00753D16" w:rsidRPr="00AD786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786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ep learning architecture</w:t>
            </w:r>
          </w:p>
        </w:tc>
      </w:tr>
      <w:tr w:rsidR="00753D16" w:rsidRPr="00AD7866" w14:paraId="256FF6D3" w14:textId="77777777" w:rsidTr="00753D16">
        <w:tc>
          <w:tcPr>
            <w:tcW w:w="2566" w:type="dxa"/>
          </w:tcPr>
          <w:p w14:paraId="513F6C44" w14:textId="77777777" w:rsidR="00753D16" w:rsidRPr="00AD786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D786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net</w:t>
            </w:r>
            <w:proofErr w:type="spellEnd"/>
          </w:p>
        </w:tc>
        <w:tc>
          <w:tcPr>
            <w:tcW w:w="2260" w:type="dxa"/>
          </w:tcPr>
          <w:p w14:paraId="09295F1F" w14:textId="77777777" w:rsidR="00753D16" w:rsidRPr="00AD7866" w:rsidRDefault="00A67904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37" w:anchor=":~:text=FaceNet%20is%20a%20face%20recognition,of%20face%20recognition%20benchmark%20datasets.&amp;text=About%20the%20FaceNet%20face%20recognition,implementations%20and%20pre%2Dtrained%20models" w:history="1">
              <w:r w:rsidR="00753D16" w:rsidRPr="00AD7866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https://machinelearningmastery.com/how-to-develop-a-face-recognition-system-using-facenet-in-keras-and-an-svm-classifier/#:~:text=FaceNet%20is%20a%20face%20recognition,of%20face%20recognition%20benchmark%20datasets.&amp;text=About%20the%20FaceNet%20face%20recognition,implementations%20and%20pre%2Dtrained%20models</w:t>
              </w:r>
            </w:hyperlink>
            <w:r w:rsidR="00753D16" w:rsidRPr="00AD786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2210" w:type="dxa"/>
          </w:tcPr>
          <w:p w14:paraId="1332E9C1" w14:textId="77777777" w:rsidR="00753D16" w:rsidRPr="00AD786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80" w:type="dxa"/>
          </w:tcPr>
          <w:p w14:paraId="233E3B26" w14:textId="77777777" w:rsidR="00753D16" w:rsidRPr="00AD786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D786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net</w:t>
            </w:r>
            <w:proofErr w:type="spellEnd"/>
          </w:p>
        </w:tc>
      </w:tr>
      <w:tr w:rsidR="00753D16" w:rsidRPr="00AD7866" w14:paraId="16DED788" w14:textId="77777777" w:rsidTr="00753D16">
        <w:tc>
          <w:tcPr>
            <w:tcW w:w="2566" w:type="dxa"/>
          </w:tcPr>
          <w:p w14:paraId="535CC435" w14:textId="77777777" w:rsidR="00753D16" w:rsidRPr="00AD786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260" w:type="dxa"/>
          </w:tcPr>
          <w:p w14:paraId="28E01101" w14:textId="77777777" w:rsidR="00753D16" w:rsidRPr="00AD786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210" w:type="dxa"/>
          </w:tcPr>
          <w:p w14:paraId="36F90E7C" w14:textId="77777777" w:rsidR="00753D16" w:rsidRPr="00AD786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80" w:type="dxa"/>
          </w:tcPr>
          <w:p w14:paraId="0BAD6A97" w14:textId="77777777" w:rsidR="00753D16" w:rsidRPr="00AD786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753D16" w:rsidRPr="00AD7866" w14:paraId="667F6616" w14:textId="77777777" w:rsidTr="00753D16">
        <w:tc>
          <w:tcPr>
            <w:tcW w:w="2566" w:type="dxa"/>
          </w:tcPr>
          <w:p w14:paraId="7DFF4A7A" w14:textId="77777777" w:rsidR="00753D16" w:rsidRPr="00AD786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260" w:type="dxa"/>
          </w:tcPr>
          <w:p w14:paraId="45D934DD" w14:textId="77777777" w:rsidR="00753D16" w:rsidRPr="00AD786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210" w:type="dxa"/>
          </w:tcPr>
          <w:p w14:paraId="38CDD695" w14:textId="77777777" w:rsidR="00753D16" w:rsidRPr="00AD786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80" w:type="dxa"/>
          </w:tcPr>
          <w:p w14:paraId="4BADD2DE" w14:textId="77777777" w:rsidR="00753D16" w:rsidRPr="00AD786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753D16" w:rsidRPr="00AD7866" w14:paraId="07391FCD" w14:textId="77777777" w:rsidTr="00753D16">
        <w:tc>
          <w:tcPr>
            <w:tcW w:w="2566" w:type="dxa"/>
          </w:tcPr>
          <w:p w14:paraId="407C5939" w14:textId="77777777" w:rsidR="00753D16" w:rsidRPr="00AD786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260" w:type="dxa"/>
          </w:tcPr>
          <w:p w14:paraId="7D77A384" w14:textId="77777777" w:rsidR="00753D16" w:rsidRPr="00AD786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210" w:type="dxa"/>
          </w:tcPr>
          <w:p w14:paraId="71C8E78D" w14:textId="77777777" w:rsidR="00753D16" w:rsidRPr="00AD786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80" w:type="dxa"/>
          </w:tcPr>
          <w:p w14:paraId="4367FBF1" w14:textId="77777777" w:rsidR="00753D16" w:rsidRPr="00AD786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753D16" w:rsidRPr="00AD7866" w14:paraId="1E46EFD1" w14:textId="77777777" w:rsidTr="00753D16">
        <w:tc>
          <w:tcPr>
            <w:tcW w:w="2566" w:type="dxa"/>
          </w:tcPr>
          <w:p w14:paraId="3585A762" w14:textId="77777777" w:rsidR="00753D16" w:rsidRPr="00AD786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260" w:type="dxa"/>
          </w:tcPr>
          <w:p w14:paraId="63731F02" w14:textId="77777777" w:rsidR="00753D16" w:rsidRPr="00AD786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210" w:type="dxa"/>
          </w:tcPr>
          <w:p w14:paraId="527989B6" w14:textId="77777777" w:rsidR="00753D16" w:rsidRPr="00AD786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80" w:type="dxa"/>
          </w:tcPr>
          <w:p w14:paraId="1BA4D9DF" w14:textId="77777777" w:rsidR="00753D16" w:rsidRPr="00AD786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226AFA6C" w14:textId="77777777" w:rsidR="00753D16" w:rsidRPr="00AD7866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D15BE5F" w14:textId="77777777" w:rsidR="00D3164F" w:rsidRPr="00AD7866" w:rsidRDefault="00D3164F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6354B1B" w14:textId="77777777" w:rsidR="00D3164F" w:rsidRPr="00AD7866" w:rsidRDefault="00D3164F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58F29BF" w14:textId="77777777" w:rsidR="00D3164F" w:rsidRPr="00AD7866" w:rsidRDefault="00AB099B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sz w:val="24"/>
          <w:szCs w:val="24"/>
          <w:lang w:val="en-US"/>
        </w:rPr>
        <w:t>12.</w:t>
      </w:r>
    </w:p>
    <w:p w14:paraId="60413D2E" w14:textId="77777777" w:rsidR="00AB099B" w:rsidRPr="00AD7866" w:rsidRDefault="00AB099B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sz w:val="24"/>
          <w:szCs w:val="24"/>
          <w:lang w:val="en-US"/>
        </w:rPr>
        <w:t>Performance Metrics</w:t>
      </w:r>
    </w:p>
    <w:p w14:paraId="41D501C6" w14:textId="77777777" w:rsidR="00AB099B" w:rsidRPr="00AD7866" w:rsidRDefault="00AB099B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sz w:val="24"/>
          <w:szCs w:val="24"/>
          <w:lang w:val="en-US"/>
        </w:rPr>
        <w:t>[refer URL:</w:t>
      </w:r>
      <w:r w:rsidRPr="00AD7866">
        <w:rPr>
          <w:rFonts w:ascii="Times New Roman" w:hAnsi="Times New Roman" w:cs="Times New Roman"/>
        </w:rPr>
        <w:t xml:space="preserve"> </w:t>
      </w:r>
      <w:r w:rsidRPr="00AD7866">
        <w:rPr>
          <w:rFonts w:ascii="Times New Roman" w:hAnsi="Times New Roman" w:cs="Times New Roman"/>
          <w:sz w:val="24"/>
          <w:szCs w:val="24"/>
          <w:lang w:val="en-US"/>
        </w:rPr>
        <w:t>https://towardsdatascience.com/20-popular-machine-learning-metrics-part-1-classification-regression-evaluation-metrics-1ca3e282a2ce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81"/>
        <w:gridCol w:w="2068"/>
        <w:gridCol w:w="2326"/>
        <w:gridCol w:w="2341"/>
      </w:tblGrid>
      <w:tr w:rsidR="00AB099B" w:rsidRPr="00AD7866" w14:paraId="542D179C" w14:textId="77777777" w:rsidTr="00AB099B">
        <w:tc>
          <w:tcPr>
            <w:tcW w:w="2281" w:type="dxa"/>
          </w:tcPr>
          <w:p w14:paraId="23B1F0A2" w14:textId="77777777" w:rsidR="00AB099B" w:rsidRPr="00AD7866" w:rsidRDefault="00AB099B" w:rsidP="00355BE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D78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Metric</w:t>
            </w:r>
          </w:p>
        </w:tc>
        <w:tc>
          <w:tcPr>
            <w:tcW w:w="2068" w:type="dxa"/>
          </w:tcPr>
          <w:p w14:paraId="7C69394F" w14:textId="77777777" w:rsidR="00AB099B" w:rsidRPr="00AD7866" w:rsidRDefault="00AB099B" w:rsidP="00355BE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D78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ategory</w:t>
            </w:r>
          </w:p>
        </w:tc>
        <w:tc>
          <w:tcPr>
            <w:tcW w:w="2326" w:type="dxa"/>
          </w:tcPr>
          <w:p w14:paraId="6BC89052" w14:textId="77777777" w:rsidR="00AB099B" w:rsidRPr="00AD7866" w:rsidRDefault="00AB099B" w:rsidP="00355BE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D78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Purpose</w:t>
            </w:r>
          </w:p>
        </w:tc>
        <w:tc>
          <w:tcPr>
            <w:tcW w:w="2341" w:type="dxa"/>
          </w:tcPr>
          <w:p w14:paraId="0855871D" w14:textId="77777777" w:rsidR="00AB099B" w:rsidRPr="00AD7866" w:rsidRDefault="00AB099B" w:rsidP="00355BE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D78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ormula</w:t>
            </w:r>
          </w:p>
        </w:tc>
      </w:tr>
      <w:tr w:rsidR="00AB099B" w:rsidRPr="00AD7866" w14:paraId="123C8E1D" w14:textId="77777777" w:rsidTr="00AB099B">
        <w:tc>
          <w:tcPr>
            <w:tcW w:w="2281" w:type="dxa"/>
          </w:tcPr>
          <w:p w14:paraId="60EF9EBA" w14:textId="77777777" w:rsidR="00AB099B" w:rsidRPr="00AD7866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068" w:type="dxa"/>
          </w:tcPr>
          <w:p w14:paraId="63A9245A" w14:textId="77777777" w:rsidR="00AB099B" w:rsidRPr="00AD7866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26" w:type="dxa"/>
          </w:tcPr>
          <w:p w14:paraId="6AE48847" w14:textId="77777777" w:rsidR="00AB099B" w:rsidRPr="00AD7866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41" w:type="dxa"/>
          </w:tcPr>
          <w:p w14:paraId="5C4D0819" w14:textId="77777777" w:rsidR="00AB099B" w:rsidRPr="00AD7866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AD7866" w14:paraId="00C29F07" w14:textId="77777777" w:rsidTr="00AB099B">
        <w:tc>
          <w:tcPr>
            <w:tcW w:w="2281" w:type="dxa"/>
          </w:tcPr>
          <w:p w14:paraId="382498A5" w14:textId="77777777" w:rsidR="00AB099B" w:rsidRPr="00AD7866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068" w:type="dxa"/>
          </w:tcPr>
          <w:p w14:paraId="6F00CEED" w14:textId="77777777" w:rsidR="00AB099B" w:rsidRPr="00AD7866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26" w:type="dxa"/>
          </w:tcPr>
          <w:p w14:paraId="0D0F43E6" w14:textId="77777777" w:rsidR="00AB099B" w:rsidRPr="00AD7866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41" w:type="dxa"/>
          </w:tcPr>
          <w:p w14:paraId="1DAC9451" w14:textId="77777777" w:rsidR="00AB099B" w:rsidRPr="00AD7866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AD7866" w14:paraId="6156A9FC" w14:textId="77777777" w:rsidTr="00AB099B">
        <w:tc>
          <w:tcPr>
            <w:tcW w:w="2281" w:type="dxa"/>
          </w:tcPr>
          <w:p w14:paraId="455B7A7A" w14:textId="77777777" w:rsidR="00AB099B" w:rsidRPr="00AD7866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068" w:type="dxa"/>
          </w:tcPr>
          <w:p w14:paraId="6176773B" w14:textId="77777777" w:rsidR="00AB099B" w:rsidRPr="00AD7866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26" w:type="dxa"/>
          </w:tcPr>
          <w:p w14:paraId="18C900BB" w14:textId="77777777" w:rsidR="00AB099B" w:rsidRPr="00AD7866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41" w:type="dxa"/>
          </w:tcPr>
          <w:p w14:paraId="722DC7CB" w14:textId="77777777" w:rsidR="00AB099B" w:rsidRPr="00AD7866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AD7866" w14:paraId="554E4B5B" w14:textId="77777777" w:rsidTr="00AB099B">
        <w:tc>
          <w:tcPr>
            <w:tcW w:w="2281" w:type="dxa"/>
          </w:tcPr>
          <w:p w14:paraId="54C41079" w14:textId="77777777" w:rsidR="00AB099B" w:rsidRPr="00AD7866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068" w:type="dxa"/>
          </w:tcPr>
          <w:p w14:paraId="00B8C954" w14:textId="77777777" w:rsidR="00AB099B" w:rsidRPr="00AD7866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26" w:type="dxa"/>
          </w:tcPr>
          <w:p w14:paraId="4C10470C" w14:textId="77777777" w:rsidR="00AB099B" w:rsidRPr="00AD7866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41" w:type="dxa"/>
          </w:tcPr>
          <w:p w14:paraId="278285A8" w14:textId="77777777" w:rsidR="00AB099B" w:rsidRPr="00AD7866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AD7866" w14:paraId="7D476D13" w14:textId="77777777" w:rsidTr="00AB099B">
        <w:tc>
          <w:tcPr>
            <w:tcW w:w="2281" w:type="dxa"/>
          </w:tcPr>
          <w:p w14:paraId="37ADCD48" w14:textId="77777777" w:rsidR="00AB099B" w:rsidRPr="00AD7866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068" w:type="dxa"/>
          </w:tcPr>
          <w:p w14:paraId="21A91A3A" w14:textId="77777777" w:rsidR="00AB099B" w:rsidRPr="00AD7866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26" w:type="dxa"/>
          </w:tcPr>
          <w:p w14:paraId="6F5FD917" w14:textId="77777777" w:rsidR="00AB099B" w:rsidRPr="00AD7866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41" w:type="dxa"/>
          </w:tcPr>
          <w:p w14:paraId="4B184622" w14:textId="77777777" w:rsidR="00AB099B" w:rsidRPr="00AD7866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AD7866" w14:paraId="40AF92AE" w14:textId="77777777" w:rsidTr="00AB099B">
        <w:tc>
          <w:tcPr>
            <w:tcW w:w="2281" w:type="dxa"/>
          </w:tcPr>
          <w:p w14:paraId="3830733B" w14:textId="77777777" w:rsidR="00AB099B" w:rsidRPr="00AD7866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068" w:type="dxa"/>
          </w:tcPr>
          <w:p w14:paraId="35C165B1" w14:textId="77777777" w:rsidR="00AB099B" w:rsidRPr="00AD7866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26" w:type="dxa"/>
          </w:tcPr>
          <w:p w14:paraId="5767072C" w14:textId="77777777" w:rsidR="00AB099B" w:rsidRPr="00AD7866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41" w:type="dxa"/>
          </w:tcPr>
          <w:p w14:paraId="268B14F4" w14:textId="77777777" w:rsidR="00AB099B" w:rsidRPr="00AD7866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AD7866" w14:paraId="2A89DA96" w14:textId="77777777" w:rsidTr="00AB099B">
        <w:tc>
          <w:tcPr>
            <w:tcW w:w="2281" w:type="dxa"/>
          </w:tcPr>
          <w:p w14:paraId="2A9B0656" w14:textId="77777777" w:rsidR="00AB099B" w:rsidRPr="00AD7866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068" w:type="dxa"/>
          </w:tcPr>
          <w:p w14:paraId="184EE504" w14:textId="77777777" w:rsidR="00AB099B" w:rsidRPr="00AD7866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26" w:type="dxa"/>
          </w:tcPr>
          <w:p w14:paraId="25B480C7" w14:textId="77777777" w:rsidR="00AB099B" w:rsidRPr="00AD7866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41" w:type="dxa"/>
          </w:tcPr>
          <w:p w14:paraId="18BD2039" w14:textId="77777777" w:rsidR="00AB099B" w:rsidRPr="00AD7866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059388F5" w14:textId="77777777" w:rsidR="00AB099B" w:rsidRPr="00AD7866" w:rsidRDefault="00AB099B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7F9D807" w14:textId="77777777" w:rsidR="00D3164F" w:rsidRPr="00AD7866" w:rsidRDefault="00AB099B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sz w:val="24"/>
          <w:szCs w:val="24"/>
          <w:lang w:val="en-US"/>
        </w:rPr>
        <w:t>13.Deep Learning Architectures</w:t>
      </w:r>
    </w:p>
    <w:p w14:paraId="16E140CA" w14:textId="77777777" w:rsidR="00AB099B" w:rsidRPr="00AD7866" w:rsidRDefault="00AB099B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sz w:val="24"/>
          <w:szCs w:val="24"/>
          <w:lang w:val="en-US"/>
        </w:rPr>
        <w:lastRenderedPageBreak/>
        <w:t>[Identify the applications where the deep learning architectures has been applied]</w:t>
      </w:r>
    </w:p>
    <w:p w14:paraId="5A7F3A5B" w14:textId="77777777" w:rsidR="008C72D7" w:rsidRPr="00AD7866" w:rsidRDefault="008C72D7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sz w:val="24"/>
          <w:szCs w:val="24"/>
          <w:lang w:val="en-US"/>
        </w:rPr>
        <w:t>[refer DL_1.pdf]</w:t>
      </w:r>
    </w:p>
    <w:p w14:paraId="5DEE9F01" w14:textId="77777777" w:rsidR="00AB099B" w:rsidRPr="00AD7866" w:rsidRDefault="00AB099B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sz w:val="24"/>
          <w:szCs w:val="24"/>
          <w:lang w:val="en-US"/>
        </w:rPr>
        <w:t xml:space="preserve">[refer : </w:t>
      </w:r>
      <w:hyperlink r:id="rId38" w:history="1">
        <w:r w:rsidRPr="00AD7866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developer.ibm.com/technologies/artificial-intelligence/articles/cc-machine-learning-deep-learning-architectures/</w:t>
        </w:r>
      </w:hyperlink>
      <w:r w:rsidRPr="00AD7866">
        <w:rPr>
          <w:rFonts w:ascii="Times New Roman" w:hAnsi="Times New Roman" w:cs="Times New Roman"/>
          <w:sz w:val="24"/>
          <w:szCs w:val="24"/>
          <w:lang w:val="en-US"/>
        </w:rPr>
        <w:t>]</w:t>
      </w:r>
    </w:p>
    <w:p w14:paraId="2656E36C" w14:textId="77777777" w:rsidR="00AB099B" w:rsidRPr="00AD7866" w:rsidRDefault="00AB099B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sz w:val="24"/>
          <w:szCs w:val="24"/>
          <w:lang w:val="en-US"/>
        </w:rPr>
        <w:t>[refer:</w:t>
      </w:r>
      <w:r w:rsidRPr="00AD7866">
        <w:rPr>
          <w:rFonts w:ascii="Times New Roman" w:hAnsi="Times New Roman" w:cs="Times New Roman"/>
        </w:rPr>
        <w:t xml:space="preserve"> </w:t>
      </w:r>
      <w:r w:rsidRPr="00AD7866">
        <w:rPr>
          <w:rFonts w:ascii="Times New Roman" w:hAnsi="Times New Roman" w:cs="Times New Roman"/>
          <w:sz w:val="24"/>
          <w:szCs w:val="24"/>
          <w:lang w:val="en-US"/>
        </w:rPr>
        <w:t>https://www.analyticsvidhya.com/blog/2017/08/10-advanced-deep-learning-architectures-data-scientists/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49"/>
        <w:gridCol w:w="1833"/>
        <w:gridCol w:w="1515"/>
        <w:gridCol w:w="1760"/>
        <w:gridCol w:w="1959"/>
      </w:tblGrid>
      <w:tr w:rsidR="00AB099B" w:rsidRPr="00AD7866" w14:paraId="03116AF2" w14:textId="77777777" w:rsidTr="00AB099B">
        <w:tc>
          <w:tcPr>
            <w:tcW w:w="1949" w:type="dxa"/>
          </w:tcPr>
          <w:p w14:paraId="6E5F7BF3" w14:textId="77777777" w:rsidR="00AB099B" w:rsidRPr="00AD7866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786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chitecture Name</w:t>
            </w:r>
          </w:p>
        </w:tc>
        <w:tc>
          <w:tcPr>
            <w:tcW w:w="1833" w:type="dxa"/>
          </w:tcPr>
          <w:p w14:paraId="602311AF" w14:textId="77777777" w:rsidR="00AB099B" w:rsidRPr="00AD7866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786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tegory</w:t>
            </w:r>
          </w:p>
        </w:tc>
        <w:tc>
          <w:tcPr>
            <w:tcW w:w="1515" w:type="dxa"/>
          </w:tcPr>
          <w:p w14:paraId="3C6A62E1" w14:textId="77777777" w:rsidR="00AB099B" w:rsidRPr="00AD7866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786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earning</w:t>
            </w:r>
          </w:p>
        </w:tc>
        <w:tc>
          <w:tcPr>
            <w:tcW w:w="1760" w:type="dxa"/>
          </w:tcPr>
          <w:p w14:paraId="586038B0" w14:textId="77777777" w:rsidR="00AB099B" w:rsidRPr="00AD7866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786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ear of Design</w:t>
            </w:r>
          </w:p>
        </w:tc>
        <w:tc>
          <w:tcPr>
            <w:tcW w:w="1959" w:type="dxa"/>
          </w:tcPr>
          <w:p w14:paraId="7E6BA7CD" w14:textId="77777777" w:rsidR="00AB099B" w:rsidRPr="00AD7866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786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pplications</w:t>
            </w:r>
          </w:p>
        </w:tc>
      </w:tr>
      <w:tr w:rsidR="00AB099B" w:rsidRPr="00AD7866" w14:paraId="55C7313E" w14:textId="77777777" w:rsidTr="00AB099B">
        <w:tc>
          <w:tcPr>
            <w:tcW w:w="1949" w:type="dxa"/>
          </w:tcPr>
          <w:p w14:paraId="4E4088F9" w14:textId="77777777" w:rsidR="00AB099B" w:rsidRPr="00AD7866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786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STM</w:t>
            </w:r>
          </w:p>
        </w:tc>
        <w:tc>
          <w:tcPr>
            <w:tcW w:w="1833" w:type="dxa"/>
          </w:tcPr>
          <w:p w14:paraId="1CD3A81B" w14:textId="77777777" w:rsidR="00AB099B" w:rsidRPr="00AD7866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786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NN</w:t>
            </w:r>
          </w:p>
        </w:tc>
        <w:tc>
          <w:tcPr>
            <w:tcW w:w="1515" w:type="dxa"/>
          </w:tcPr>
          <w:p w14:paraId="7EE4D0A6" w14:textId="77777777" w:rsidR="00AB099B" w:rsidRPr="00AD7866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786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pervised Learning</w:t>
            </w:r>
          </w:p>
        </w:tc>
        <w:tc>
          <w:tcPr>
            <w:tcW w:w="1760" w:type="dxa"/>
          </w:tcPr>
          <w:p w14:paraId="2B255D07" w14:textId="77777777" w:rsidR="00AB099B" w:rsidRPr="00AD7866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536E9E99" w14:textId="77777777" w:rsidR="00AB099B" w:rsidRPr="00AD7866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AD7866" w14:paraId="0F6C7FAC" w14:textId="77777777" w:rsidTr="00AB099B">
        <w:tc>
          <w:tcPr>
            <w:tcW w:w="1949" w:type="dxa"/>
          </w:tcPr>
          <w:p w14:paraId="55B8F34F" w14:textId="77777777" w:rsidR="00AB099B" w:rsidRPr="00AD7866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335B0B18" w14:textId="77777777" w:rsidR="00AB099B" w:rsidRPr="00AD7866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46C5790D" w14:textId="77777777" w:rsidR="00AB099B" w:rsidRPr="00AD7866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20C1BFB1" w14:textId="77777777" w:rsidR="00AB099B" w:rsidRPr="00AD7866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43E3A638" w14:textId="77777777" w:rsidR="00AB099B" w:rsidRPr="00AD7866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AD7866" w14:paraId="5D348F0A" w14:textId="77777777" w:rsidTr="00AB099B">
        <w:tc>
          <w:tcPr>
            <w:tcW w:w="1949" w:type="dxa"/>
          </w:tcPr>
          <w:p w14:paraId="506AAE58" w14:textId="77777777" w:rsidR="00AB099B" w:rsidRPr="00AD7866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27AF3D0A" w14:textId="77777777" w:rsidR="00AB099B" w:rsidRPr="00AD7866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08C55EA9" w14:textId="77777777" w:rsidR="00AB099B" w:rsidRPr="00AD7866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16CD2B73" w14:textId="77777777" w:rsidR="00AB099B" w:rsidRPr="00AD7866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58089B24" w14:textId="77777777" w:rsidR="00AB099B" w:rsidRPr="00AD7866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AD7866" w14:paraId="2E921697" w14:textId="77777777" w:rsidTr="00AB099B">
        <w:tc>
          <w:tcPr>
            <w:tcW w:w="1949" w:type="dxa"/>
          </w:tcPr>
          <w:p w14:paraId="4460601A" w14:textId="77777777" w:rsidR="00AB099B" w:rsidRPr="00AD7866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4053ADBF" w14:textId="77777777" w:rsidR="00AB099B" w:rsidRPr="00AD7866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653D4C3B" w14:textId="77777777" w:rsidR="00AB099B" w:rsidRPr="00AD7866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7BA25716" w14:textId="77777777" w:rsidR="00AB099B" w:rsidRPr="00AD7866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1DF3D72A" w14:textId="77777777" w:rsidR="00AB099B" w:rsidRPr="00AD7866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35795867" w14:textId="77777777" w:rsidR="00AB099B" w:rsidRPr="00AD7866" w:rsidRDefault="00AB099B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B412E14" w14:textId="77777777" w:rsidR="00AB099B" w:rsidRPr="00AD7866" w:rsidRDefault="00AB099B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sz w:val="24"/>
          <w:szCs w:val="24"/>
          <w:lang w:val="en-US"/>
        </w:rPr>
        <w:t>14.</w:t>
      </w:r>
      <w:proofErr w:type="gramStart"/>
      <w:r w:rsidR="008C72D7" w:rsidRPr="00AD7866">
        <w:rPr>
          <w:rFonts w:ascii="Times New Roman" w:hAnsi="Times New Roman" w:cs="Times New Roman"/>
          <w:sz w:val="24"/>
          <w:szCs w:val="24"/>
          <w:lang w:val="en-US"/>
        </w:rPr>
        <w:t>Training ,Testing</w:t>
      </w:r>
      <w:proofErr w:type="gramEnd"/>
      <w:r w:rsidR="008C72D7" w:rsidRPr="00AD7866">
        <w:rPr>
          <w:rFonts w:ascii="Times New Roman" w:hAnsi="Times New Roman" w:cs="Times New Roman"/>
          <w:sz w:val="24"/>
          <w:szCs w:val="24"/>
          <w:lang w:val="en-US"/>
        </w:rPr>
        <w:t xml:space="preserve"> and Validation</w:t>
      </w:r>
    </w:p>
    <w:p w14:paraId="5E9173C1" w14:textId="77777777" w:rsidR="008C72D7" w:rsidRPr="00AD7866" w:rsidRDefault="002A6655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sz w:val="24"/>
          <w:szCs w:val="24"/>
          <w:lang w:val="en-US"/>
        </w:rPr>
        <w:t xml:space="preserve">[Place the contents that is </w:t>
      </w:r>
      <w:proofErr w:type="gramStart"/>
      <w:r w:rsidRPr="00AD7866">
        <w:rPr>
          <w:rFonts w:ascii="Times New Roman" w:hAnsi="Times New Roman" w:cs="Times New Roman"/>
          <w:sz w:val="24"/>
          <w:szCs w:val="24"/>
          <w:lang w:val="en-US"/>
        </w:rPr>
        <w:t>under :</w:t>
      </w:r>
      <w:proofErr w:type="gramEnd"/>
    </w:p>
    <w:p w14:paraId="0D129FB0" w14:textId="77777777" w:rsidR="002A6655" w:rsidRPr="00AD7866" w:rsidRDefault="00A67904" w:rsidP="00355BE0">
      <w:pPr>
        <w:jc w:val="both"/>
        <w:rPr>
          <w:rFonts w:ascii="Times New Roman" w:hAnsi="Times New Roman" w:cs="Times New Roman"/>
        </w:rPr>
      </w:pPr>
      <w:hyperlink r:id="rId39" w:tgtFrame="_blank" w:history="1">
        <w:r w:rsidR="002A6655" w:rsidRPr="00AD7866">
          <w:rPr>
            <w:rStyle w:val="Hyperlink"/>
            <w:rFonts w:ascii="Times New Roman" w:hAnsi="Times New Roman" w:cs="Times New Roman"/>
            <w:bdr w:val="none" w:sz="0" w:space="0" w:color="auto" w:frame="1"/>
            <w:shd w:val="clear" w:color="auto" w:fill="FFFFFF"/>
          </w:rPr>
          <w:t>https://lionbridge.ai/</w:t>
        </w:r>
        <w:r w:rsidR="002A6655" w:rsidRPr="00AD7866">
          <w:rPr>
            <w:rStyle w:val="mark0foidnjm9"/>
            <w:rFonts w:ascii="Times New Roman" w:hAnsi="Times New Roman" w:cs="Times New Roman"/>
            <w:color w:val="0000FF"/>
            <w:u w:val="single"/>
            <w:bdr w:val="none" w:sz="0" w:space="0" w:color="auto" w:frame="1"/>
            <w:shd w:val="clear" w:color="auto" w:fill="FFFFFF"/>
          </w:rPr>
          <w:t>training</w:t>
        </w:r>
        <w:r w:rsidR="002A6655" w:rsidRPr="00AD7866">
          <w:rPr>
            <w:rStyle w:val="Hyperlink"/>
            <w:rFonts w:ascii="Times New Roman" w:hAnsi="Times New Roman" w:cs="Times New Roman"/>
            <w:bdr w:val="none" w:sz="0" w:space="0" w:color="auto" w:frame="1"/>
            <w:shd w:val="clear" w:color="auto" w:fill="FFFFFF"/>
          </w:rPr>
          <w:t>-data-guide/</w:t>
        </w:r>
      </w:hyperlink>
      <w:r w:rsidR="002A6655" w:rsidRPr="00AD7866">
        <w:rPr>
          <w:rFonts w:ascii="Times New Roman" w:hAnsi="Times New Roman" w:cs="Times New Roman"/>
        </w:rPr>
        <w:t>]</w:t>
      </w:r>
    </w:p>
    <w:p w14:paraId="1E84DDFC" w14:textId="77777777" w:rsidR="002A6655" w:rsidRPr="00AD7866" w:rsidRDefault="002A6655" w:rsidP="00355BE0">
      <w:pPr>
        <w:jc w:val="both"/>
        <w:rPr>
          <w:rFonts w:ascii="Times New Roman" w:hAnsi="Times New Roman" w:cs="Times New Roman"/>
        </w:rPr>
      </w:pPr>
      <w:r w:rsidRPr="00AD7866">
        <w:rPr>
          <w:rFonts w:ascii="Times New Roman" w:hAnsi="Times New Roman" w:cs="Times New Roman"/>
        </w:rPr>
        <w:t>[Provide your inference for 10-rule]</w:t>
      </w:r>
    </w:p>
    <w:p w14:paraId="6A44C51E" w14:textId="77777777" w:rsidR="00D3164F" w:rsidRPr="00AD7866" w:rsidRDefault="002A6655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b/>
          <w:bCs/>
          <w:sz w:val="24"/>
          <w:szCs w:val="24"/>
          <w:lang w:val="en-US"/>
        </w:rPr>
        <w:t>R</w:t>
      </w:r>
      <w:r w:rsidR="00D3164F" w:rsidRPr="00AD7866">
        <w:rPr>
          <w:rFonts w:ascii="Times New Roman" w:hAnsi="Times New Roman" w:cs="Times New Roman"/>
          <w:b/>
          <w:bCs/>
          <w:sz w:val="24"/>
          <w:szCs w:val="24"/>
          <w:lang w:val="en-US"/>
        </w:rPr>
        <w:t>eferences</w:t>
      </w:r>
    </w:p>
    <w:p w14:paraId="6B4AEF0E" w14:textId="77777777" w:rsidR="00D3164F" w:rsidRPr="00AD7866" w:rsidRDefault="00D3164F" w:rsidP="00355BE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sz w:val="24"/>
          <w:szCs w:val="24"/>
          <w:lang w:val="en-US"/>
        </w:rPr>
        <w:t>URL of the dataset</w:t>
      </w:r>
    </w:p>
    <w:p w14:paraId="34C1E027" w14:textId="77777777" w:rsidR="008C72D7" w:rsidRPr="00AD7866" w:rsidRDefault="008C72D7" w:rsidP="00355BE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7866">
        <w:rPr>
          <w:rFonts w:ascii="Times New Roman" w:hAnsi="Times New Roman" w:cs="Times New Roman"/>
          <w:sz w:val="24"/>
          <w:szCs w:val="24"/>
          <w:lang w:val="en-US"/>
        </w:rPr>
        <w:t>https://tryolabs.com/resources/introductory-guide-computer-vision/</w:t>
      </w:r>
    </w:p>
    <w:sectPr w:rsidR="008C72D7" w:rsidRPr="00AD786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95208"/>
    <w:multiLevelType w:val="hybridMultilevel"/>
    <w:tmpl w:val="3474C9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D8769B"/>
    <w:multiLevelType w:val="hybridMultilevel"/>
    <w:tmpl w:val="DA4E94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A516FE"/>
    <w:multiLevelType w:val="hybridMultilevel"/>
    <w:tmpl w:val="7C182E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6C2612"/>
    <w:multiLevelType w:val="hybridMultilevel"/>
    <w:tmpl w:val="5ACA5B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31058C"/>
    <w:multiLevelType w:val="hybridMultilevel"/>
    <w:tmpl w:val="D5C0C7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4E7304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5A000F"/>
    <w:multiLevelType w:val="hybridMultilevel"/>
    <w:tmpl w:val="366C2D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5053C0"/>
    <w:multiLevelType w:val="hybridMultilevel"/>
    <w:tmpl w:val="510A4A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C72975"/>
    <w:multiLevelType w:val="hybridMultilevel"/>
    <w:tmpl w:val="84CA9D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3207DDB"/>
    <w:multiLevelType w:val="hybridMultilevel"/>
    <w:tmpl w:val="066A5E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C73E5E"/>
    <w:multiLevelType w:val="hybridMultilevel"/>
    <w:tmpl w:val="9B9E7C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C81465"/>
    <w:multiLevelType w:val="hybridMultilevel"/>
    <w:tmpl w:val="39EC95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6"/>
  </w:num>
  <w:num w:numId="4">
    <w:abstractNumId w:val="10"/>
  </w:num>
  <w:num w:numId="5">
    <w:abstractNumId w:val="3"/>
  </w:num>
  <w:num w:numId="6">
    <w:abstractNumId w:val="11"/>
  </w:num>
  <w:num w:numId="7">
    <w:abstractNumId w:val="4"/>
  </w:num>
  <w:num w:numId="8">
    <w:abstractNumId w:val="1"/>
  </w:num>
  <w:num w:numId="9">
    <w:abstractNumId w:val="7"/>
  </w:num>
  <w:num w:numId="10">
    <w:abstractNumId w:val="2"/>
  </w:num>
  <w:num w:numId="11">
    <w:abstractNumId w:val="0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NDSytDQ3MLa0MDVS0lEKTi0uzszPAykwrAUAOdSMgSwAAAA="/>
  </w:docVars>
  <w:rsids>
    <w:rsidRoot w:val="00D3164F"/>
    <w:rsid w:val="002A6655"/>
    <w:rsid w:val="002F11E3"/>
    <w:rsid w:val="00355BE0"/>
    <w:rsid w:val="003E480D"/>
    <w:rsid w:val="004C4F8B"/>
    <w:rsid w:val="004E1557"/>
    <w:rsid w:val="005D73AA"/>
    <w:rsid w:val="00620EAE"/>
    <w:rsid w:val="00753D16"/>
    <w:rsid w:val="0079122B"/>
    <w:rsid w:val="007C2B5C"/>
    <w:rsid w:val="00864732"/>
    <w:rsid w:val="008C72D7"/>
    <w:rsid w:val="00A67904"/>
    <w:rsid w:val="00AB099B"/>
    <w:rsid w:val="00AB2DF6"/>
    <w:rsid w:val="00AC453E"/>
    <w:rsid w:val="00AD661F"/>
    <w:rsid w:val="00AD7866"/>
    <w:rsid w:val="00C658A2"/>
    <w:rsid w:val="00C97EE6"/>
    <w:rsid w:val="00CE2D1C"/>
    <w:rsid w:val="00D3164F"/>
    <w:rsid w:val="00F650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002B34"/>
  <w15:chartTrackingRefBased/>
  <w15:docId w15:val="{7AE972AE-8F42-4051-BEA6-6BCEC8386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164F"/>
    <w:pPr>
      <w:ind w:left="720"/>
      <w:contextualSpacing/>
    </w:pPr>
  </w:style>
  <w:style w:type="table" w:styleId="TableGrid">
    <w:name w:val="Table Grid"/>
    <w:basedOn w:val="TableNormal"/>
    <w:uiPriority w:val="39"/>
    <w:rsid w:val="00753D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53D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3D16"/>
    <w:rPr>
      <w:color w:val="605E5C"/>
      <w:shd w:val="clear" w:color="auto" w:fill="E1DFDD"/>
    </w:rPr>
  </w:style>
  <w:style w:type="character" w:customStyle="1" w:styleId="mark0foidnjm9">
    <w:name w:val="mark0foidnjm9"/>
    <w:basedOn w:val="DefaultParagraphFont"/>
    <w:rsid w:val="002A66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63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7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0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8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hyperlink" Target="https://lionbridge.ai/training-data-guide/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14.jpeg"/><Relationship Id="rId34" Type="http://schemas.openxmlformats.org/officeDocument/2006/relationships/hyperlink" Target="https://en.wikipedia.org/wiki/Feature_(computer_vision)" TargetMode="Externa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hyperlink" Target="https://developer.ibm.com/technologies/artificial-intelligence/articles/cc-machine-learning-deep-learning-architecture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jpe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hyperlink" Target="https://machinelearningmastery.com/how-to-develop-a-face-recognition-system-using-facenet-in-keras-and-an-svm-classifier/" TargetMode="External"/><Relationship Id="rId40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hyperlink" Target="https://freecontent.manning.com/the-computer-vision-pipeline-part-5-classifier-learning-algorithms-and-conclusion/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hyperlink" Target="https://freecontent.manning.com/the-computer-vision-pipeline-part-5-classifier-learning-algorithms-and-conclus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30A8849C80A145A469F7C0FE9852D9" ma:contentTypeVersion="3" ma:contentTypeDescription="Create a new document." ma:contentTypeScope="" ma:versionID="6f90bdb8f9486c7b6a37378665217dc2">
  <xsd:schema xmlns:xsd="http://www.w3.org/2001/XMLSchema" xmlns:xs="http://www.w3.org/2001/XMLSchema" xmlns:p="http://schemas.microsoft.com/office/2006/metadata/properties" xmlns:ns2="ad866bc6-8405-4934-acc0-d51cea34f6da" targetNamespace="http://schemas.microsoft.com/office/2006/metadata/properties" ma:root="true" ma:fieldsID="e9ddbf13015492852a6827d6126ee4b8" ns2:_="">
    <xsd:import namespace="ad866bc6-8405-4934-acc0-d51cea34f6da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66bc6-8405-4934-acc0-d51cea34f6d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ad866bc6-8405-4934-acc0-d51cea34f6da" xsi:nil="true"/>
  </documentManagement>
</p:properties>
</file>

<file path=customXml/itemProps1.xml><?xml version="1.0" encoding="utf-8"?>
<ds:datastoreItem xmlns:ds="http://schemas.openxmlformats.org/officeDocument/2006/customXml" ds:itemID="{A2C3689C-EDEC-4EA0-8614-0772A466D5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4F7DB0-82FB-4FD7-83FD-870FAA2FC5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866bc6-8405-4934-acc0-d51cea34f6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FD5B17A-21F2-43A5-8B21-587901167793}">
  <ds:schemaRefs>
    <ds:schemaRef ds:uri="http://schemas.microsoft.com/office/2006/metadata/properties"/>
    <ds:schemaRef ds:uri="http://schemas.microsoft.com/office/infopath/2007/PartnerControls"/>
    <ds:schemaRef ds:uri="ad866bc6-8405-4934-acc0-d51cea34f6d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18</Pages>
  <Words>997</Words>
  <Characters>568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thil</dc:creator>
  <cp:keywords/>
  <dc:description/>
  <cp:lastModifiedBy>CRIS THOMAS</cp:lastModifiedBy>
  <cp:revision>16</cp:revision>
  <dcterms:created xsi:type="dcterms:W3CDTF">2021-05-16T06:27:00Z</dcterms:created>
  <dcterms:modified xsi:type="dcterms:W3CDTF">2021-05-19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30A8849C80A145A469F7C0FE9852D9</vt:lpwstr>
  </property>
</Properties>
</file>